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2CA6C3" w14:textId="7A5E8F1A" w:rsidR="00014CCD" w:rsidRPr="00014CCD" w:rsidRDefault="0072689C" w:rsidP="002910F3">
      <w:pPr>
        <w:jc w:val="center"/>
        <w:outlineLvl w:val="0"/>
        <w:rPr>
          <w:b/>
          <w:sz w:val="28"/>
          <w:szCs w:val="28"/>
        </w:rPr>
      </w:pPr>
      <w:bookmarkStart w:id="0" w:name="_GoBack"/>
      <w:bookmarkEnd w:id="0"/>
      <w:r>
        <w:rPr>
          <w:b/>
          <w:sz w:val="28"/>
          <w:szCs w:val="28"/>
        </w:rPr>
        <w:t xml:space="preserve">MEMORANDUM </w:t>
      </w:r>
      <w:r w:rsidR="000D7B11">
        <w:rPr>
          <w:b/>
          <w:sz w:val="28"/>
          <w:szCs w:val="28"/>
        </w:rPr>
        <w:t xml:space="preserve">FOR ALL AMERICAN SHAMAN </w:t>
      </w:r>
      <w:r w:rsidR="00E1198D">
        <w:rPr>
          <w:b/>
          <w:sz w:val="28"/>
          <w:szCs w:val="28"/>
        </w:rPr>
        <w:t>AFFILIATES</w:t>
      </w:r>
    </w:p>
    <w:p w14:paraId="7C068CE2" w14:textId="77777777" w:rsidR="00014CCD" w:rsidRDefault="00014CC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39"/>
        <w:gridCol w:w="2139"/>
        <w:gridCol w:w="2512"/>
      </w:tblGrid>
      <w:tr w:rsidR="00316CA9" w:rsidRPr="00A771B9" w14:paraId="523FCEA4" w14:textId="77777777" w:rsidTr="00AE69F1">
        <w:tc>
          <w:tcPr>
            <w:tcW w:w="6287" w:type="dxa"/>
          </w:tcPr>
          <w:p w14:paraId="2257B8A8" w14:textId="77777777" w:rsidR="00316CA9" w:rsidRPr="00A771B9" w:rsidRDefault="00316CA9" w:rsidP="007A6E67">
            <w:pPr>
              <w:rPr>
                <w:b/>
                <w:sz w:val="20"/>
                <w:szCs w:val="20"/>
              </w:rPr>
            </w:pPr>
            <w:r w:rsidRPr="00A771B9">
              <w:rPr>
                <w:b/>
                <w:sz w:val="20"/>
                <w:szCs w:val="20"/>
              </w:rPr>
              <w:t>Author:</w:t>
            </w:r>
          </w:p>
          <w:p w14:paraId="1A53D6EE" w14:textId="47FAFA30" w:rsidR="00316CA9" w:rsidRPr="00A771B9" w:rsidRDefault="007D51CE" w:rsidP="00316CA9">
            <w:pPr>
              <w:tabs>
                <w:tab w:val="right" w:pos="6071"/>
              </w:tabs>
              <w:rPr>
                <w:sz w:val="20"/>
                <w:szCs w:val="20"/>
              </w:rPr>
            </w:pPr>
            <w:r>
              <w:rPr>
                <w:sz w:val="20"/>
                <w:szCs w:val="20"/>
              </w:rPr>
              <w:t>J</w:t>
            </w:r>
            <w:r w:rsidR="005E4848">
              <w:rPr>
                <w:sz w:val="20"/>
                <w:szCs w:val="20"/>
              </w:rPr>
              <w:t>ade Mitchell</w:t>
            </w:r>
          </w:p>
        </w:tc>
        <w:tc>
          <w:tcPr>
            <w:tcW w:w="2181" w:type="dxa"/>
            <w:vAlign w:val="center"/>
          </w:tcPr>
          <w:p w14:paraId="1D693065" w14:textId="77777777" w:rsidR="00316CA9" w:rsidRPr="00A771B9" w:rsidRDefault="00316CA9" w:rsidP="00AE69F1">
            <w:pPr>
              <w:rPr>
                <w:b/>
                <w:sz w:val="20"/>
                <w:szCs w:val="20"/>
              </w:rPr>
            </w:pPr>
            <w:r>
              <w:rPr>
                <w:b/>
                <w:sz w:val="20"/>
                <w:szCs w:val="20"/>
              </w:rPr>
              <w:t>Date:</w:t>
            </w:r>
          </w:p>
        </w:tc>
        <w:tc>
          <w:tcPr>
            <w:tcW w:w="2548" w:type="dxa"/>
          </w:tcPr>
          <w:p w14:paraId="6772548D" w14:textId="77777777" w:rsidR="00316CA9" w:rsidRPr="00A771B9" w:rsidRDefault="00316CA9" w:rsidP="007A6E67">
            <w:pPr>
              <w:rPr>
                <w:b/>
                <w:sz w:val="20"/>
                <w:szCs w:val="20"/>
              </w:rPr>
            </w:pPr>
            <w:r w:rsidRPr="00A771B9">
              <w:rPr>
                <w:b/>
                <w:sz w:val="20"/>
                <w:szCs w:val="20"/>
              </w:rPr>
              <w:t xml:space="preserve">AM NUMBER: </w:t>
            </w:r>
          </w:p>
          <w:p w14:paraId="28229877" w14:textId="3F74CAFB" w:rsidR="00316CA9" w:rsidRPr="00A771B9" w:rsidRDefault="006901A5" w:rsidP="00F14226">
            <w:pPr>
              <w:rPr>
                <w:sz w:val="20"/>
                <w:szCs w:val="20"/>
              </w:rPr>
            </w:pPr>
            <w:r>
              <w:rPr>
                <w:sz w:val="20"/>
                <w:szCs w:val="20"/>
              </w:rPr>
              <w:t>A</w:t>
            </w:r>
            <w:r w:rsidR="000D7B11">
              <w:rPr>
                <w:sz w:val="20"/>
                <w:szCs w:val="20"/>
              </w:rPr>
              <w:t>M-001</w:t>
            </w:r>
          </w:p>
        </w:tc>
      </w:tr>
      <w:tr w:rsidR="00316CA9" w:rsidRPr="00A771B9" w14:paraId="4B0E9698" w14:textId="77777777" w:rsidTr="00AE69F1">
        <w:tc>
          <w:tcPr>
            <w:tcW w:w="6287" w:type="dxa"/>
          </w:tcPr>
          <w:p w14:paraId="74E7595E" w14:textId="77777777" w:rsidR="00316CA9" w:rsidRPr="00A771B9" w:rsidRDefault="00316CA9" w:rsidP="007A6E67">
            <w:pPr>
              <w:rPr>
                <w:b/>
                <w:sz w:val="20"/>
                <w:szCs w:val="20"/>
              </w:rPr>
            </w:pPr>
            <w:r w:rsidRPr="00A771B9">
              <w:rPr>
                <w:b/>
                <w:sz w:val="20"/>
                <w:szCs w:val="20"/>
              </w:rPr>
              <w:t>Reviewed By:</w:t>
            </w:r>
          </w:p>
          <w:p w14:paraId="6A5C6BA6" w14:textId="51FD5D43" w:rsidR="00316CA9" w:rsidRPr="00A771B9" w:rsidRDefault="005E4848" w:rsidP="00316CA9">
            <w:pPr>
              <w:tabs>
                <w:tab w:val="left" w:pos="5760"/>
              </w:tabs>
              <w:rPr>
                <w:sz w:val="20"/>
                <w:szCs w:val="20"/>
              </w:rPr>
            </w:pPr>
            <w:r>
              <w:rPr>
                <w:sz w:val="20"/>
                <w:szCs w:val="20"/>
              </w:rPr>
              <w:t>Jim Cobb</w:t>
            </w:r>
          </w:p>
        </w:tc>
        <w:tc>
          <w:tcPr>
            <w:tcW w:w="2181" w:type="dxa"/>
            <w:vAlign w:val="center"/>
          </w:tcPr>
          <w:p w14:paraId="769AACEC" w14:textId="77777777" w:rsidR="00316CA9" w:rsidRPr="00A771B9" w:rsidRDefault="00316CA9" w:rsidP="00AE69F1">
            <w:pPr>
              <w:rPr>
                <w:b/>
                <w:sz w:val="20"/>
                <w:szCs w:val="20"/>
              </w:rPr>
            </w:pPr>
            <w:r>
              <w:rPr>
                <w:b/>
                <w:sz w:val="20"/>
                <w:szCs w:val="20"/>
              </w:rPr>
              <w:t>Date:</w:t>
            </w:r>
          </w:p>
        </w:tc>
        <w:tc>
          <w:tcPr>
            <w:tcW w:w="2548" w:type="dxa"/>
          </w:tcPr>
          <w:p w14:paraId="26E8CFF9" w14:textId="77777777" w:rsidR="00316CA9" w:rsidRPr="00A771B9" w:rsidRDefault="00316CA9" w:rsidP="007A6E67">
            <w:pPr>
              <w:rPr>
                <w:b/>
                <w:sz w:val="20"/>
                <w:szCs w:val="20"/>
              </w:rPr>
            </w:pPr>
            <w:r w:rsidRPr="00A771B9">
              <w:rPr>
                <w:b/>
                <w:sz w:val="20"/>
                <w:szCs w:val="20"/>
              </w:rPr>
              <w:t xml:space="preserve">REVISION: </w:t>
            </w:r>
          </w:p>
          <w:p w14:paraId="4C7F4F36" w14:textId="7AD1702F" w:rsidR="00316CA9" w:rsidRPr="00A771B9" w:rsidRDefault="00644D6B" w:rsidP="007A6E67">
            <w:pPr>
              <w:rPr>
                <w:sz w:val="20"/>
                <w:szCs w:val="20"/>
              </w:rPr>
            </w:pPr>
            <w:r>
              <w:rPr>
                <w:sz w:val="20"/>
                <w:szCs w:val="20"/>
              </w:rPr>
              <w:t>1</w:t>
            </w:r>
          </w:p>
        </w:tc>
      </w:tr>
      <w:tr w:rsidR="00316CA9" w:rsidRPr="00A771B9" w14:paraId="20AA4B19" w14:textId="77777777" w:rsidTr="00AE69F1">
        <w:tc>
          <w:tcPr>
            <w:tcW w:w="6287" w:type="dxa"/>
          </w:tcPr>
          <w:p w14:paraId="09B4261B" w14:textId="77777777" w:rsidR="00316CA9" w:rsidRPr="00A771B9" w:rsidRDefault="00316CA9" w:rsidP="007A6E67">
            <w:pPr>
              <w:rPr>
                <w:b/>
                <w:sz w:val="20"/>
                <w:szCs w:val="20"/>
              </w:rPr>
            </w:pPr>
            <w:r w:rsidRPr="00A771B9">
              <w:rPr>
                <w:b/>
                <w:sz w:val="20"/>
                <w:szCs w:val="20"/>
              </w:rPr>
              <w:t>Approved By:</w:t>
            </w:r>
          </w:p>
          <w:p w14:paraId="5F2687F6" w14:textId="4EE9B23C" w:rsidR="00316CA9" w:rsidRPr="00A771B9" w:rsidRDefault="00940C67" w:rsidP="00316CA9">
            <w:pPr>
              <w:tabs>
                <w:tab w:val="left" w:pos="5760"/>
              </w:tabs>
              <w:rPr>
                <w:sz w:val="20"/>
                <w:szCs w:val="20"/>
              </w:rPr>
            </w:pPr>
            <w:r>
              <w:rPr>
                <w:sz w:val="20"/>
                <w:szCs w:val="20"/>
              </w:rPr>
              <w:t>Vince Sanders</w:t>
            </w:r>
            <w:r w:rsidR="005E4848">
              <w:rPr>
                <w:sz w:val="20"/>
                <w:szCs w:val="20"/>
              </w:rPr>
              <w:t xml:space="preserve"> </w:t>
            </w:r>
          </w:p>
        </w:tc>
        <w:tc>
          <w:tcPr>
            <w:tcW w:w="2181" w:type="dxa"/>
            <w:vAlign w:val="center"/>
          </w:tcPr>
          <w:p w14:paraId="643AE45F" w14:textId="77777777" w:rsidR="00316CA9" w:rsidRPr="00A771B9" w:rsidRDefault="00316CA9" w:rsidP="00AE69F1">
            <w:pPr>
              <w:rPr>
                <w:b/>
                <w:sz w:val="20"/>
                <w:szCs w:val="20"/>
              </w:rPr>
            </w:pPr>
            <w:r>
              <w:rPr>
                <w:b/>
                <w:sz w:val="20"/>
                <w:szCs w:val="20"/>
              </w:rPr>
              <w:t>Date:</w:t>
            </w:r>
          </w:p>
        </w:tc>
        <w:tc>
          <w:tcPr>
            <w:tcW w:w="2548" w:type="dxa"/>
          </w:tcPr>
          <w:p w14:paraId="38DC4FA4" w14:textId="77777777" w:rsidR="00316CA9" w:rsidRDefault="00316CA9" w:rsidP="003B1BFC">
            <w:pPr>
              <w:rPr>
                <w:b/>
                <w:sz w:val="20"/>
                <w:szCs w:val="20"/>
              </w:rPr>
            </w:pPr>
            <w:r w:rsidRPr="00A771B9">
              <w:rPr>
                <w:b/>
                <w:sz w:val="20"/>
                <w:szCs w:val="20"/>
              </w:rPr>
              <w:t>EFFECTIVE DATE:</w:t>
            </w:r>
          </w:p>
          <w:p w14:paraId="454FC7A1" w14:textId="494ACF99" w:rsidR="000D7B11" w:rsidRPr="000A5F61" w:rsidRDefault="000D7B11" w:rsidP="003B1BFC">
            <w:pPr>
              <w:rPr>
                <w:b/>
                <w:sz w:val="20"/>
                <w:szCs w:val="20"/>
              </w:rPr>
            </w:pPr>
            <w:r>
              <w:rPr>
                <w:b/>
                <w:sz w:val="20"/>
                <w:szCs w:val="20"/>
              </w:rPr>
              <w:t>09/1</w:t>
            </w:r>
            <w:r w:rsidR="00231F8A">
              <w:rPr>
                <w:b/>
                <w:sz w:val="20"/>
                <w:szCs w:val="20"/>
              </w:rPr>
              <w:t>0</w:t>
            </w:r>
            <w:r>
              <w:rPr>
                <w:b/>
                <w:sz w:val="20"/>
                <w:szCs w:val="20"/>
              </w:rPr>
              <w:t>/20</w:t>
            </w:r>
            <w:r w:rsidR="00231F8A">
              <w:rPr>
                <w:b/>
                <w:sz w:val="20"/>
                <w:szCs w:val="20"/>
              </w:rPr>
              <w:t>20</w:t>
            </w:r>
          </w:p>
        </w:tc>
      </w:tr>
    </w:tbl>
    <w:p w14:paraId="400FCF3B" w14:textId="77777777" w:rsidR="007A6E67" w:rsidRPr="007A6E67" w:rsidRDefault="007A6E67" w:rsidP="00E74F6A">
      <w:pPr>
        <w:rPr>
          <w:b/>
          <w:sz w:val="20"/>
          <w:szCs w:val="20"/>
        </w:rPr>
      </w:pPr>
    </w:p>
    <w:p w14:paraId="398DD969" w14:textId="77777777" w:rsidR="00014CCD" w:rsidRDefault="00014CCD" w:rsidP="005E55D3">
      <w:pPr>
        <w:numPr>
          <w:ilvl w:val="0"/>
          <w:numId w:val="1"/>
        </w:numPr>
        <w:rPr>
          <w:b/>
          <w:sz w:val="22"/>
          <w:szCs w:val="22"/>
        </w:rPr>
      </w:pPr>
      <w:r>
        <w:rPr>
          <w:b/>
          <w:sz w:val="22"/>
          <w:szCs w:val="22"/>
        </w:rPr>
        <w:t xml:space="preserve">Title: </w:t>
      </w:r>
    </w:p>
    <w:p w14:paraId="11DA55DB" w14:textId="75D9043F" w:rsidR="00436A60" w:rsidRPr="00436A60" w:rsidRDefault="00E1198D" w:rsidP="00501FBC">
      <w:pPr>
        <w:ind w:firstLine="360"/>
        <w:rPr>
          <w:sz w:val="22"/>
          <w:szCs w:val="22"/>
        </w:rPr>
      </w:pPr>
      <w:r>
        <w:rPr>
          <w:sz w:val="22"/>
          <w:szCs w:val="22"/>
        </w:rPr>
        <w:t xml:space="preserve">Memorandum </w:t>
      </w:r>
      <w:proofErr w:type="gramStart"/>
      <w:r>
        <w:rPr>
          <w:sz w:val="22"/>
          <w:szCs w:val="22"/>
        </w:rPr>
        <w:t>For</w:t>
      </w:r>
      <w:proofErr w:type="gramEnd"/>
      <w:r>
        <w:rPr>
          <w:sz w:val="22"/>
          <w:szCs w:val="22"/>
        </w:rPr>
        <w:t xml:space="preserve"> All American Shaman Affiliates</w:t>
      </w:r>
    </w:p>
    <w:p w14:paraId="001C7BB1" w14:textId="77777777" w:rsidR="00014CCD" w:rsidRDefault="00014CCD" w:rsidP="00014CCD">
      <w:pPr>
        <w:rPr>
          <w:b/>
          <w:sz w:val="22"/>
          <w:szCs w:val="22"/>
        </w:rPr>
      </w:pPr>
    </w:p>
    <w:p w14:paraId="5FC1F391" w14:textId="350A4285" w:rsidR="005E55D3" w:rsidRDefault="00644D6B" w:rsidP="005E55D3">
      <w:pPr>
        <w:numPr>
          <w:ilvl w:val="0"/>
          <w:numId w:val="1"/>
        </w:numPr>
        <w:rPr>
          <w:b/>
          <w:sz w:val="22"/>
          <w:szCs w:val="22"/>
        </w:rPr>
      </w:pPr>
      <w:r>
        <w:rPr>
          <w:b/>
          <w:sz w:val="22"/>
          <w:szCs w:val="22"/>
        </w:rPr>
        <w:t>Purpose</w:t>
      </w:r>
    </w:p>
    <w:p w14:paraId="4503DAC3" w14:textId="56988E67" w:rsidR="005E55D3" w:rsidRPr="006B5F3C" w:rsidRDefault="00644D6B" w:rsidP="00501FBC">
      <w:pPr>
        <w:ind w:left="360"/>
        <w:rPr>
          <w:b/>
          <w:sz w:val="22"/>
          <w:szCs w:val="22"/>
        </w:rPr>
      </w:pPr>
      <w:r>
        <w:rPr>
          <w:sz w:val="22"/>
          <w:szCs w:val="22"/>
        </w:rPr>
        <w:t>The objective of this</w:t>
      </w:r>
      <w:r w:rsidR="00E1198D">
        <w:rPr>
          <w:sz w:val="22"/>
          <w:szCs w:val="22"/>
        </w:rPr>
        <w:t xml:space="preserve"> Memorandum is to notify all persons affiliated with American Shaman of the upcoming changes that are going to occur with future products being formulated.</w:t>
      </w:r>
      <w:r w:rsidR="00002462" w:rsidRPr="006B5F3C">
        <w:rPr>
          <w:sz w:val="22"/>
          <w:szCs w:val="22"/>
        </w:rPr>
        <w:br/>
      </w:r>
    </w:p>
    <w:p w14:paraId="3FEC43DB" w14:textId="69DE4F8F" w:rsidR="005E55D3" w:rsidRDefault="00644D6B" w:rsidP="005E55D3">
      <w:pPr>
        <w:numPr>
          <w:ilvl w:val="0"/>
          <w:numId w:val="1"/>
        </w:numPr>
        <w:rPr>
          <w:b/>
          <w:sz w:val="22"/>
          <w:szCs w:val="22"/>
        </w:rPr>
      </w:pPr>
      <w:r>
        <w:rPr>
          <w:b/>
          <w:sz w:val="22"/>
          <w:szCs w:val="22"/>
        </w:rPr>
        <w:t>Scope</w:t>
      </w:r>
      <w:r w:rsidR="005E55D3">
        <w:rPr>
          <w:b/>
          <w:sz w:val="22"/>
          <w:szCs w:val="22"/>
        </w:rPr>
        <w:t>:</w:t>
      </w:r>
    </w:p>
    <w:p w14:paraId="0FA9BC1C" w14:textId="143C1A0B" w:rsidR="002C238E" w:rsidRPr="002C238E" w:rsidRDefault="00501FBC" w:rsidP="002910F3">
      <w:pPr>
        <w:ind w:left="360"/>
        <w:rPr>
          <w:sz w:val="22"/>
          <w:szCs w:val="22"/>
        </w:rPr>
      </w:pPr>
      <w:r>
        <w:rPr>
          <w:sz w:val="22"/>
          <w:szCs w:val="22"/>
        </w:rPr>
        <w:t xml:space="preserve">This </w:t>
      </w:r>
      <w:r w:rsidR="00E1198D">
        <w:rPr>
          <w:sz w:val="22"/>
          <w:szCs w:val="22"/>
        </w:rPr>
        <w:t>Memorandum is set in place to better facilitate the future changes that are going to occur with American Shaman products.</w:t>
      </w:r>
    </w:p>
    <w:p w14:paraId="400D5BC0" w14:textId="77777777" w:rsidR="00501FBC" w:rsidRPr="00D422F6" w:rsidRDefault="00501FBC" w:rsidP="00FA7B1B">
      <w:pPr>
        <w:ind w:left="1080"/>
        <w:rPr>
          <w:b/>
          <w:sz w:val="22"/>
          <w:szCs w:val="22"/>
        </w:rPr>
      </w:pPr>
    </w:p>
    <w:p w14:paraId="53B121B1" w14:textId="7624693E" w:rsidR="00D422F6" w:rsidRDefault="00501FBC" w:rsidP="00D422F6">
      <w:pPr>
        <w:numPr>
          <w:ilvl w:val="0"/>
          <w:numId w:val="1"/>
        </w:numPr>
        <w:rPr>
          <w:b/>
          <w:sz w:val="22"/>
          <w:szCs w:val="22"/>
        </w:rPr>
      </w:pPr>
      <w:r>
        <w:rPr>
          <w:b/>
          <w:sz w:val="22"/>
          <w:szCs w:val="22"/>
        </w:rPr>
        <w:t>Responsibility:</w:t>
      </w:r>
    </w:p>
    <w:p w14:paraId="6DE65460" w14:textId="4D502730" w:rsidR="00501FBC" w:rsidRPr="00501FBC" w:rsidRDefault="002C238E" w:rsidP="00501FBC">
      <w:pPr>
        <w:ind w:left="360"/>
        <w:rPr>
          <w:sz w:val="22"/>
          <w:szCs w:val="22"/>
        </w:rPr>
      </w:pPr>
      <w:r>
        <w:rPr>
          <w:sz w:val="22"/>
          <w:szCs w:val="22"/>
        </w:rPr>
        <w:t>It is the responsibility</w:t>
      </w:r>
      <w:r w:rsidR="00A114C9">
        <w:rPr>
          <w:sz w:val="22"/>
          <w:szCs w:val="22"/>
        </w:rPr>
        <w:t xml:space="preserve"> </w:t>
      </w:r>
      <w:r w:rsidR="00077DDD">
        <w:rPr>
          <w:sz w:val="22"/>
          <w:szCs w:val="22"/>
        </w:rPr>
        <w:t xml:space="preserve">for </w:t>
      </w:r>
      <w:r w:rsidR="000D08E1">
        <w:rPr>
          <w:sz w:val="22"/>
          <w:szCs w:val="22"/>
        </w:rPr>
        <w:t>employees</w:t>
      </w:r>
      <w:r w:rsidR="00A114C9">
        <w:rPr>
          <w:sz w:val="22"/>
          <w:szCs w:val="22"/>
        </w:rPr>
        <w:t xml:space="preserve"> at American Shaman </w:t>
      </w:r>
      <w:r w:rsidR="00E1198D">
        <w:rPr>
          <w:sz w:val="22"/>
          <w:szCs w:val="22"/>
        </w:rPr>
        <w:t xml:space="preserve">to assist anyone </w:t>
      </w:r>
      <w:r w:rsidR="000D08E1">
        <w:rPr>
          <w:sz w:val="22"/>
          <w:szCs w:val="22"/>
        </w:rPr>
        <w:t>who is affiliated with the company about the changes that have occurred with the product lines.</w:t>
      </w:r>
    </w:p>
    <w:p w14:paraId="7CD71386" w14:textId="77777777" w:rsidR="00D422F6" w:rsidRPr="00831C99" w:rsidRDefault="00D422F6" w:rsidP="00D422F6">
      <w:pPr>
        <w:rPr>
          <w:sz w:val="22"/>
          <w:szCs w:val="22"/>
        </w:rPr>
      </w:pPr>
    </w:p>
    <w:p w14:paraId="6214E627" w14:textId="4BFFBF6C" w:rsidR="005E55D3" w:rsidRDefault="00952C60" w:rsidP="005E55D3">
      <w:pPr>
        <w:numPr>
          <w:ilvl w:val="0"/>
          <w:numId w:val="1"/>
        </w:numPr>
        <w:rPr>
          <w:b/>
          <w:sz w:val="22"/>
          <w:szCs w:val="22"/>
        </w:rPr>
      </w:pPr>
      <w:r>
        <w:rPr>
          <w:b/>
          <w:sz w:val="22"/>
          <w:szCs w:val="22"/>
        </w:rPr>
        <w:t>Definitions</w:t>
      </w:r>
      <w:r w:rsidR="005E55D3">
        <w:rPr>
          <w:b/>
          <w:sz w:val="22"/>
          <w:szCs w:val="22"/>
        </w:rPr>
        <w:t>:</w:t>
      </w:r>
    </w:p>
    <w:p w14:paraId="2D5F72E5" w14:textId="7ACEABBD" w:rsidR="000D08E1" w:rsidRPr="009907EF" w:rsidRDefault="000D08E1" w:rsidP="000D08E1">
      <w:pPr>
        <w:numPr>
          <w:ilvl w:val="1"/>
          <w:numId w:val="1"/>
        </w:numPr>
        <w:rPr>
          <w:b/>
          <w:sz w:val="22"/>
          <w:szCs w:val="22"/>
        </w:rPr>
      </w:pPr>
      <w:r>
        <w:rPr>
          <w:bCs/>
          <w:sz w:val="22"/>
          <w:szCs w:val="22"/>
        </w:rPr>
        <w:t>Full Spectrum Oil</w:t>
      </w:r>
      <w:r w:rsidR="00C420BE">
        <w:rPr>
          <w:bCs/>
          <w:sz w:val="22"/>
          <w:szCs w:val="22"/>
        </w:rPr>
        <w:t xml:space="preserve">- </w:t>
      </w:r>
      <w:r w:rsidR="00C420BE">
        <w:rPr>
          <w:color w:val="222222"/>
          <w:shd w:val="clear" w:color="auto" w:fill="FFFFFF"/>
        </w:rPr>
        <w:t>A hemp concentrate produced that preserves the full cannabinoid and terpene contents of the raw hemp plant.</w:t>
      </w:r>
    </w:p>
    <w:p w14:paraId="18A336BE" w14:textId="1D4C53F7" w:rsidR="009907EF" w:rsidRPr="009907EF" w:rsidRDefault="009907EF" w:rsidP="000D08E1">
      <w:pPr>
        <w:numPr>
          <w:ilvl w:val="1"/>
          <w:numId w:val="1"/>
        </w:numPr>
        <w:rPr>
          <w:b/>
          <w:sz w:val="22"/>
          <w:szCs w:val="22"/>
        </w:rPr>
      </w:pPr>
      <w:r>
        <w:rPr>
          <w:bCs/>
          <w:sz w:val="22"/>
          <w:szCs w:val="22"/>
        </w:rPr>
        <w:t>Potency</w:t>
      </w:r>
      <w:r w:rsidR="00C420BE">
        <w:rPr>
          <w:bCs/>
          <w:sz w:val="22"/>
          <w:szCs w:val="22"/>
        </w:rPr>
        <w:t>- A</w:t>
      </w:r>
      <w:r w:rsidR="00C420BE" w:rsidRPr="00C420BE">
        <w:rPr>
          <w:bCs/>
          <w:sz w:val="22"/>
          <w:szCs w:val="22"/>
        </w:rPr>
        <w:t xml:space="preserve"> measure of activity expressed in terms of the amount required to produce an effect of given intensity.</w:t>
      </w:r>
    </w:p>
    <w:p w14:paraId="1C8006E5" w14:textId="0FB31858" w:rsidR="009907EF" w:rsidRPr="009907EF" w:rsidRDefault="009907EF" w:rsidP="000D08E1">
      <w:pPr>
        <w:numPr>
          <w:ilvl w:val="1"/>
          <w:numId w:val="1"/>
        </w:numPr>
        <w:rPr>
          <w:b/>
          <w:sz w:val="22"/>
          <w:szCs w:val="22"/>
        </w:rPr>
      </w:pPr>
      <w:r>
        <w:rPr>
          <w:bCs/>
          <w:sz w:val="22"/>
          <w:szCs w:val="22"/>
        </w:rPr>
        <w:t>Formulat</w:t>
      </w:r>
      <w:r w:rsidR="00975AFC">
        <w:rPr>
          <w:bCs/>
          <w:sz w:val="22"/>
          <w:szCs w:val="22"/>
        </w:rPr>
        <w:t>ion- A</w:t>
      </w:r>
      <w:r w:rsidR="00975AFC" w:rsidRPr="00975AFC">
        <w:rPr>
          <w:bCs/>
          <w:sz w:val="22"/>
          <w:szCs w:val="22"/>
        </w:rPr>
        <w:t xml:space="preserve"> material or mixture prepared according to a </w:t>
      </w:r>
      <w:proofErr w:type="gramStart"/>
      <w:r w:rsidR="00975AFC" w:rsidRPr="00975AFC">
        <w:rPr>
          <w:bCs/>
          <w:sz w:val="22"/>
          <w:szCs w:val="22"/>
        </w:rPr>
        <w:t>particular formula</w:t>
      </w:r>
      <w:proofErr w:type="gramEnd"/>
      <w:r w:rsidR="00975AFC" w:rsidRPr="00975AFC">
        <w:rPr>
          <w:bCs/>
          <w:sz w:val="22"/>
          <w:szCs w:val="22"/>
        </w:rPr>
        <w:t>.</w:t>
      </w:r>
    </w:p>
    <w:p w14:paraId="1D3D20E1" w14:textId="77777777" w:rsidR="005E4848" w:rsidRPr="00940C67" w:rsidRDefault="005E4848" w:rsidP="00940C67">
      <w:pPr>
        <w:ind w:left="1080"/>
        <w:rPr>
          <w:b/>
          <w:sz w:val="22"/>
          <w:szCs w:val="22"/>
        </w:rPr>
      </w:pPr>
    </w:p>
    <w:p w14:paraId="3ABC53B2" w14:textId="6597E8AD" w:rsidR="000500F9" w:rsidRDefault="000D08E1" w:rsidP="000500F9">
      <w:pPr>
        <w:numPr>
          <w:ilvl w:val="0"/>
          <w:numId w:val="1"/>
        </w:numPr>
        <w:rPr>
          <w:b/>
          <w:sz w:val="22"/>
          <w:szCs w:val="22"/>
        </w:rPr>
      </w:pPr>
      <w:r>
        <w:rPr>
          <w:b/>
          <w:sz w:val="22"/>
          <w:szCs w:val="22"/>
        </w:rPr>
        <w:t xml:space="preserve">Product </w:t>
      </w:r>
      <w:r w:rsidR="009907EF">
        <w:rPr>
          <w:b/>
          <w:sz w:val="22"/>
          <w:szCs w:val="22"/>
        </w:rPr>
        <w:t>Explanation</w:t>
      </w:r>
      <w:r w:rsidR="005E55D3">
        <w:rPr>
          <w:b/>
          <w:sz w:val="22"/>
          <w:szCs w:val="22"/>
        </w:rPr>
        <w:t>:</w:t>
      </w:r>
    </w:p>
    <w:p w14:paraId="0FC6331B" w14:textId="625848DD" w:rsidR="009907EF" w:rsidRPr="009907EF" w:rsidRDefault="009907EF" w:rsidP="009907EF">
      <w:pPr>
        <w:numPr>
          <w:ilvl w:val="1"/>
          <w:numId w:val="1"/>
        </w:numPr>
        <w:rPr>
          <w:b/>
          <w:sz w:val="22"/>
          <w:szCs w:val="22"/>
        </w:rPr>
      </w:pPr>
      <w:r>
        <w:rPr>
          <w:bCs/>
          <w:sz w:val="22"/>
          <w:szCs w:val="22"/>
        </w:rPr>
        <w:t>Full Spectrum Oil Change</w:t>
      </w:r>
    </w:p>
    <w:p w14:paraId="6FF040CA" w14:textId="774D94DE" w:rsidR="009907EF" w:rsidRPr="009907EF" w:rsidRDefault="009907EF" w:rsidP="009907EF">
      <w:pPr>
        <w:numPr>
          <w:ilvl w:val="2"/>
          <w:numId w:val="1"/>
        </w:numPr>
        <w:rPr>
          <w:b/>
          <w:sz w:val="22"/>
          <w:szCs w:val="22"/>
        </w:rPr>
      </w:pPr>
      <w:r>
        <w:rPr>
          <w:bCs/>
          <w:sz w:val="22"/>
          <w:szCs w:val="22"/>
        </w:rPr>
        <w:t xml:space="preserve">American Shaman </w:t>
      </w:r>
      <w:r w:rsidR="00FC51DA">
        <w:rPr>
          <w:bCs/>
          <w:sz w:val="22"/>
          <w:szCs w:val="22"/>
        </w:rPr>
        <w:t>will be using hemp grown by our American Shaman farm located in Montana</w:t>
      </w:r>
      <w:r>
        <w:rPr>
          <w:bCs/>
          <w:sz w:val="22"/>
          <w:szCs w:val="22"/>
        </w:rPr>
        <w:t xml:space="preserve">.  The new oil being used in the formulations is </w:t>
      </w:r>
      <w:r w:rsidR="00FC51DA">
        <w:rPr>
          <w:bCs/>
          <w:sz w:val="22"/>
          <w:szCs w:val="22"/>
        </w:rPr>
        <w:t>also sourced from our extraction facility located on the same property as our hemp farm.</w:t>
      </w:r>
    </w:p>
    <w:p w14:paraId="23191D8B" w14:textId="48C2FE01" w:rsidR="009907EF" w:rsidRPr="009907EF" w:rsidRDefault="009907EF" w:rsidP="009907EF">
      <w:pPr>
        <w:numPr>
          <w:ilvl w:val="2"/>
          <w:numId w:val="1"/>
        </w:numPr>
        <w:rPr>
          <w:b/>
          <w:sz w:val="22"/>
          <w:szCs w:val="22"/>
        </w:rPr>
      </w:pPr>
      <w:r>
        <w:rPr>
          <w:bCs/>
          <w:sz w:val="22"/>
          <w:szCs w:val="22"/>
        </w:rPr>
        <w:t>It has been tested for the following parameters:  Cannabinoid profile, Terpenes, Residual Solvents, Mycotoxins, Heavy Metals, and Pesticides.</w:t>
      </w:r>
    </w:p>
    <w:p w14:paraId="1379922C" w14:textId="5F10FBBA" w:rsidR="009907EF" w:rsidRDefault="009907EF" w:rsidP="009907EF">
      <w:pPr>
        <w:numPr>
          <w:ilvl w:val="3"/>
          <w:numId w:val="1"/>
        </w:numPr>
        <w:rPr>
          <w:b/>
          <w:sz w:val="22"/>
          <w:szCs w:val="22"/>
        </w:rPr>
      </w:pPr>
      <w:r>
        <w:rPr>
          <w:bCs/>
          <w:sz w:val="22"/>
          <w:szCs w:val="22"/>
        </w:rPr>
        <w:t>All parameters passed for the specifications listed above.  Which enabled our team to move forward with lab batch testing.</w:t>
      </w:r>
    </w:p>
    <w:p w14:paraId="2995F0CE" w14:textId="2338FE41" w:rsidR="009907EF" w:rsidRPr="00D46FED" w:rsidRDefault="009907EF" w:rsidP="009907EF">
      <w:pPr>
        <w:numPr>
          <w:ilvl w:val="2"/>
          <w:numId w:val="1"/>
        </w:numPr>
        <w:rPr>
          <w:b/>
          <w:sz w:val="22"/>
          <w:szCs w:val="22"/>
        </w:rPr>
      </w:pPr>
      <w:r>
        <w:rPr>
          <w:bCs/>
          <w:sz w:val="22"/>
          <w:szCs w:val="22"/>
        </w:rPr>
        <w:t xml:space="preserve">The oil used in </w:t>
      </w:r>
      <w:r w:rsidR="00D46FED">
        <w:rPr>
          <w:bCs/>
          <w:sz w:val="22"/>
          <w:szCs w:val="22"/>
        </w:rPr>
        <w:t xml:space="preserve">future </w:t>
      </w:r>
      <w:r>
        <w:rPr>
          <w:bCs/>
          <w:sz w:val="22"/>
          <w:szCs w:val="22"/>
        </w:rPr>
        <w:t xml:space="preserve">formulations is </w:t>
      </w:r>
      <w:r w:rsidR="00231F8A">
        <w:rPr>
          <w:bCs/>
          <w:sz w:val="22"/>
          <w:szCs w:val="22"/>
        </w:rPr>
        <w:t xml:space="preserve">of </w:t>
      </w:r>
      <w:r>
        <w:rPr>
          <w:bCs/>
          <w:sz w:val="22"/>
          <w:szCs w:val="22"/>
        </w:rPr>
        <w:t>a higher purity than the oil used in previous batch formulations</w:t>
      </w:r>
      <w:r w:rsidR="00D46FED">
        <w:rPr>
          <w:bCs/>
          <w:sz w:val="22"/>
          <w:szCs w:val="22"/>
        </w:rPr>
        <w:t>.</w:t>
      </w:r>
    </w:p>
    <w:p w14:paraId="5C8AE18D" w14:textId="4A57A066" w:rsidR="00D46FED" w:rsidRPr="001C6F15" w:rsidRDefault="00D46FED" w:rsidP="00D46FED">
      <w:pPr>
        <w:numPr>
          <w:ilvl w:val="3"/>
          <w:numId w:val="1"/>
        </w:numPr>
        <w:rPr>
          <w:b/>
          <w:sz w:val="22"/>
          <w:szCs w:val="22"/>
        </w:rPr>
      </w:pPr>
      <w:r>
        <w:rPr>
          <w:bCs/>
          <w:sz w:val="22"/>
          <w:szCs w:val="22"/>
        </w:rPr>
        <w:t xml:space="preserve">The higher </w:t>
      </w:r>
      <w:r w:rsidR="009D7782">
        <w:rPr>
          <w:bCs/>
          <w:sz w:val="22"/>
          <w:szCs w:val="22"/>
        </w:rPr>
        <w:t>purity</w:t>
      </w:r>
      <w:r>
        <w:rPr>
          <w:bCs/>
          <w:sz w:val="22"/>
          <w:szCs w:val="22"/>
        </w:rPr>
        <w:t xml:space="preserve"> of the oil resulted in a lighter color (amber/honey) of the oil.  Which will change the overall color of all the products being produced by American Shaman.</w:t>
      </w:r>
      <w:r w:rsidR="001C6F15">
        <w:rPr>
          <w:bCs/>
          <w:sz w:val="22"/>
          <w:szCs w:val="22"/>
        </w:rPr>
        <w:t xml:space="preserve">  </w:t>
      </w:r>
      <w:r w:rsidR="009D7782">
        <w:rPr>
          <w:bCs/>
          <w:sz w:val="22"/>
          <w:szCs w:val="22"/>
        </w:rPr>
        <w:t xml:space="preserve">The result of the color is from the filtering process, which removes higher content of the chlorophyll from the plant material.  The extraction of the oil is performed using </w:t>
      </w:r>
      <w:r w:rsidR="001F045E">
        <w:rPr>
          <w:bCs/>
          <w:sz w:val="22"/>
          <w:szCs w:val="22"/>
        </w:rPr>
        <w:t>wi</w:t>
      </w:r>
      <w:r w:rsidR="00C9686A">
        <w:rPr>
          <w:bCs/>
          <w:sz w:val="22"/>
          <w:szCs w:val="22"/>
        </w:rPr>
        <w:t>ped</w:t>
      </w:r>
      <w:r w:rsidR="001F045E">
        <w:rPr>
          <w:bCs/>
          <w:sz w:val="22"/>
          <w:szCs w:val="22"/>
        </w:rPr>
        <w:t xml:space="preserve"> film</w:t>
      </w:r>
      <w:r w:rsidR="009D7782">
        <w:rPr>
          <w:bCs/>
          <w:sz w:val="22"/>
          <w:szCs w:val="22"/>
        </w:rPr>
        <w:t xml:space="preserve"> distillation.</w:t>
      </w:r>
    </w:p>
    <w:p w14:paraId="0EB14121" w14:textId="7AFF50CE" w:rsidR="001C6F15" w:rsidRPr="00D46FED" w:rsidRDefault="001C6F15" w:rsidP="00D46FED">
      <w:pPr>
        <w:numPr>
          <w:ilvl w:val="3"/>
          <w:numId w:val="1"/>
        </w:numPr>
        <w:rPr>
          <w:b/>
          <w:sz w:val="22"/>
          <w:szCs w:val="22"/>
        </w:rPr>
      </w:pPr>
      <w:r>
        <w:rPr>
          <w:bCs/>
          <w:sz w:val="22"/>
          <w:szCs w:val="22"/>
        </w:rPr>
        <w:lastRenderedPageBreak/>
        <w:t xml:space="preserve">Previous Full spectrum products produced by American Shaman originally had an opaque colorization.  The new products will be </w:t>
      </w:r>
      <w:r w:rsidR="00975AFC">
        <w:rPr>
          <w:bCs/>
          <w:sz w:val="22"/>
          <w:szCs w:val="22"/>
        </w:rPr>
        <w:t>of</w:t>
      </w:r>
      <w:r>
        <w:rPr>
          <w:bCs/>
          <w:sz w:val="22"/>
          <w:szCs w:val="22"/>
        </w:rPr>
        <w:t xml:space="preserve"> lighter color</w:t>
      </w:r>
      <w:r w:rsidR="00975AFC">
        <w:rPr>
          <w:bCs/>
          <w:sz w:val="22"/>
          <w:szCs w:val="22"/>
        </w:rPr>
        <w:t>.</w:t>
      </w:r>
    </w:p>
    <w:p w14:paraId="5904A5C9" w14:textId="7183D2B0" w:rsidR="00857163" w:rsidRDefault="00D46FED" w:rsidP="00C420BE">
      <w:pPr>
        <w:numPr>
          <w:ilvl w:val="3"/>
          <w:numId w:val="1"/>
        </w:numPr>
        <w:rPr>
          <w:b/>
          <w:sz w:val="22"/>
          <w:szCs w:val="22"/>
        </w:rPr>
      </w:pPr>
      <w:r>
        <w:rPr>
          <w:b/>
          <w:sz w:val="22"/>
          <w:szCs w:val="22"/>
        </w:rPr>
        <w:t>THIS DOES NOT MEAN THAT THE PRODUCTS ARE ZERO THC BASED OFF OF THE VISUAL REPRESENTATION</w:t>
      </w:r>
      <w:r w:rsidR="00C420BE">
        <w:rPr>
          <w:b/>
          <w:sz w:val="22"/>
          <w:szCs w:val="22"/>
        </w:rPr>
        <w:t>.</w:t>
      </w:r>
    </w:p>
    <w:p w14:paraId="693698C1" w14:textId="77777777" w:rsidR="00975AFC" w:rsidRDefault="00975AFC" w:rsidP="00975AFC">
      <w:pPr>
        <w:ind w:left="2880"/>
        <w:rPr>
          <w:b/>
          <w:sz w:val="22"/>
          <w:szCs w:val="22"/>
        </w:rPr>
      </w:pPr>
    </w:p>
    <w:p w14:paraId="3ABB65B1" w14:textId="7AC61F9D" w:rsidR="00975AFC" w:rsidRPr="00975AFC" w:rsidRDefault="00975AFC" w:rsidP="00975AFC">
      <w:pPr>
        <w:numPr>
          <w:ilvl w:val="2"/>
          <w:numId w:val="1"/>
        </w:numPr>
        <w:rPr>
          <w:b/>
          <w:sz w:val="22"/>
          <w:szCs w:val="22"/>
        </w:rPr>
      </w:pPr>
      <w:r>
        <w:rPr>
          <w:bCs/>
          <w:sz w:val="22"/>
          <w:szCs w:val="22"/>
        </w:rPr>
        <w:t xml:space="preserve">American Shaman continuously provides the best products possible for </w:t>
      </w:r>
      <w:proofErr w:type="gramStart"/>
      <w:r>
        <w:rPr>
          <w:bCs/>
          <w:sz w:val="22"/>
          <w:szCs w:val="22"/>
        </w:rPr>
        <w:t>all of</w:t>
      </w:r>
      <w:proofErr w:type="gramEnd"/>
      <w:r>
        <w:rPr>
          <w:bCs/>
          <w:sz w:val="22"/>
          <w:szCs w:val="22"/>
        </w:rPr>
        <w:t xml:space="preserve"> our customers and want</w:t>
      </w:r>
      <w:r w:rsidR="00792E50">
        <w:rPr>
          <w:bCs/>
          <w:sz w:val="22"/>
          <w:szCs w:val="22"/>
        </w:rPr>
        <w:t>s</w:t>
      </w:r>
      <w:r>
        <w:rPr>
          <w:bCs/>
          <w:sz w:val="22"/>
          <w:szCs w:val="22"/>
        </w:rPr>
        <w:t xml:space="preserve"> everyone affiliated with American Shaman to be well informed of the changes that are going to occur over the next couple of months.  We hope the transition will be as smooth as possible.</w:t>
      </w:r>
    </w:p>
    <w:p w14:paraId="655B54CE" w14:textId="048115AE" w:rsidR="00975AFC" w:rsidRPr="00C420BE" w:rsidRDefault="00975AFC" w:rsidP="00975AFC">
      <w:pPr>
        <w:numPr>
          <w:ilvl w:val="3"/>
          <w:numId w:val="1"/>
        </w:numPr>
        <w:rPr>
          <w:b/>
          <w:sz w:val="22"/>
          <w:szCs w:val="22"/>
        </w:rPr>
      </w:pPr>
      <w:r>
        <w:rPr>
          <w:bCs/>
          <w:sz w:val="22"/>
          <w:szCs w:val="22"/>
        </w:rPr>
        <w:t xml:space="preserve">Our Franchise division and customer service team will assist with any questions that may arise </w:t>
      </w:r>
      <w:r w:rsidR="00940C67">
        <w:rPr>
          <w:bCs/>
          <w:sz w:val="22"/>
          <w:szCs w:val="22"/>
        </w:rPr>
        <w:t>with the upcoming changes.</w:t>
      </w:r>
    </w:p>
    <w:p w14:paraId="0830F80A" w14:textId="26998994" w:rsidR="00A02FEE" w:rsidRDefault="00A02FEE" w:rsidP="00CA69D1">
      <w:pPr>
        <w:ind w:left="720"/>
        <w:rPr>
          <w:sz w:val="22"/>
          <w:szCs w:val="22"/>
        </w:rPr>
      </w:pPr>
    </w:p>
    <w:p w14:paraId="07AABE3A" w14:textId="6A667B5F" w:rsidR="00B84826" w:rsidRDefault="00B84826" w:rsidP="00B84826">
      <w:pPr>
        <w:pStyle w:val="ListParagraph"/>
        <w:numPr>
          <w:ilvl w:val="0"/>
          <w:numId w:val="1"/>
        </w:numPr>
        <w:rPr>
          <w:b/>
          <w:sz w:val="22"/>
          <w:szCs w:val="22"/>
        </w:rPr>
      </w:pPr>
      <w:r>
        <w:rPr>
          <w:b/>
          <w:sz w:val="22"/>
          <w:szCs w:val="22"/>
        </w:rPr>
        <w:t>Revision Audit Trail</w:t>
      </w:r>
      <w:r w:rsidRPr="00686631">
        <w:rPr>
          <w:b/>
          <w:sz w:val="22"/>
          <w:szCs w:val="22"/>
        </w:rPr>
        <w:t>:</w:t>
      </w:r>
      <w:r>
        <w:rPr>
          <w:b/>
          <w:sz w:val="22"/>
          <w:szCs w:val="22"/>
        </w:rPr>
        <w:t xml:space="preserve">  </w:t>
      </w:r>
    </w:p>
    <w:p w14:paraId="3C507C88" w14:textId="333D1B82" w:rsidR="00B84826" w:rsidRPr="001E13D4" w:rsidRDefault="00B84826" w:rsidP="00B84826">
      <w:pPr>
        <w:pStyle w:val="ListParagraph"/>
        <w:numPr>
          <w:ilvl w:val="1"/>
          <w:numId w:val="1"/>
        </w:numPr>
        <w:rPr>
          <w:b/>
          <w:sz w:val="22"/>
          <w:szCs w:val="22"/>
        </w:rPr>
      </w:pPr>
      <w:r>
        <w:rPr>
          <w:sz w:val="22"/>
          <w:szCs w:val="22"/>
        </w:rPr>
        <w:t xml:space="preserve">New </w:t>
      </w:r>
      <w:r w:rsidR="000D08E1">
        <w:rPr>
          <w:sz w:val="22"/>
          <w:szCs w:val="22"/>
        </w:rPr>
        <w:t>AM</w:t>
      </w:r>
    </w:p>
    <w:p w14:paraId="173240A2" w14:textId="0BC41511" w:rsidR="001E13D4" w:rsidRPr="001E13D4" w:rsidRDefault="001E13D4" w:rsidP="001E13D4">
      <w:pPr>
        <w:rPr>
          <w:b/>
          <w:sz w:val="22"/>
          <w:szCs w:val="22"/>
        </w:rPr>
      </w:pPr>
    </w:p>
    <w:p w14:paraId="6B3FBFB7" w14:textId="77777777" w:rsidR="00B84826" w:rsidRPr="00CA69D1" w:rsidRDefault="00B84826" w:rsidP="00CA69D1">
      <w:pPr>
        <w:ind w:left="720"/>
        <w:rPr>
          <w:sz w:val="22"/>
          <w:szCs w:val="22"/>
        </w:rPr>
      </w:pPr>
    </w:p>
    <w:sectPr w:rsidR="00B84826" w:rsidRPr="00CA69D1" w:rsidSect="00134E89">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C57ECD" w14:textId="77777777" w:rsidR="00E821EA" w:rsidRDefault="00E821EA">
      <w:r>
        <w:separator/>
      </w:r>
    </w:p>
  </w:endnote>
  <w:endnote w:type="continuationSeparator" w:id="0">
    <w:p w14:paraId="76547A3F" w14:textId="77777777" w:rsidR="00E821EA" w:rsidRDefault="00E821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A9D85F" w14:textId="1FAF4A19" w:rsidR="00AB745D" w:rsidRDefault="00644D6B">
    <w:pPr>
      <w:pStyle w:val="Footer"/>
      <w:rPr>
        <w:sz w:val="20"/>
        <w:szCs w:val="20"/>
      </w:rPr>
    </w:pPr>
    <w:r w:rsidRPr="00FE447A">
      <w:rPr>
        <w:b/>
        <w:sz w:val="20"/>
        <w:szCs w:val="20"/>
      </w:rPr>
      <w:t>SOP Number:</w:t>
    </w:r>
    <w:r w:rsidRPr="00FE447A">
      <w:rPr>
        <w:sz w:val="20"/>
        <w:szCs w:val="20"/>
      </w:rPr>
      <w:t xml:space="preserve"> </w:t>
    </w:r>
    <w:r w:rsidR="00975AFC">
      <w:rPr>
        <w:sz w:val="20"/>
        <w:szCs w:val="20"/>
      </w:rPr>
      <w:t>AM-001</w:t>
    </w:r>
  </w:p>
  <w:p w14:paraId="07D24396" w14:textId="591BC6E3" w:rsidR="00644D6B" w:rsidRPr="003B7C62" w:rsidRDefault="00644D6B">
    <w:pPr>
      <w:pStyle w:val="Footer"/>
      <w:rPr>
        <w:sz w:val="20"/>
        <w:szCs w:val="20"/>
      </w:rPr>
    </w:pPr>
    <w:r w:rsidRPr="00FE447A">
      <w:rPr>
        <w:sz w:val="20"/>
        <w:szCs w:val="20"/>
      </w:rPr>
      <w:tab/>
    </w:r>
    <w:r w:rsidRPr="00FE447A">
      <w:rPr>
        <w:sz w:val="20"/>
        <w:szCs w:val="20"/>
      </w:rPr>
      <w:tab/>
    </w:r>
    <w:r w:rsidRPr="00FE447A">
      <w:rPr>
        <w:sz w:val="20"/>
        <w:szCs w:val="20"/>
      </w:rPr>
      <w:tab/>
      <w:t xml:space="preserve">Page </w:t>
    </w:r>
    <w:r w:rsidRPr="00FE447A">
      <w:rPr>
        <w:sz w:val="20"/>
        <w:szCs w:val="20"/>
      </w:rPr>
      <w:fldChar w:fldCharType="begin"/>
    </w:r>
    <w:r w:rsidRPr="00FE447A">
      <w:rPr>
        <w:sz w:val="20"/>
        <w:szCs w:val="20"/>
      </w:rPr>
      <w:instrText xml:space="preserve"> PAGE </w:instrText>
    </w:r>
    <w:r w:rsidRPr="00FE447A">
      <w:rPr>
        <w:sz w:val="20"/>
        <w:szCs w:val="20"/>
      </w:rPr>
      <w:fldChar w:fldCharType="separate"/>
    </w:r>
    <w:r>
      <w:rPr>
        <w:noProof/>
        <w:sz w:val="20"/>
        <w:szCs w:val="20"/>
      </w:rPr>
      <w:t>3</w:t>
    </w:r>
    <w:r w:rsidRPr="00FE447A">
      <w:rPr>
        <w:sz w:val="20"/>
        <w:szCs w:val="20"/>
      </w:rPr>
      <w:fldChar w:fldCharType="end"/>
    </w:r>
    <w:r w:rsidRPr="00FE447A">
      <w:rPr>
        <w:sz w:val="20"/>
        <w:szCs w:val="20"/>
      </w:rPr>
      <w:t xml:space="preserve"> of </w:t>
    </w:r>
    <w:r w:rsidRPr="00FE447A">
      <w:rPr>
        <w:sz w:val="20"/>
        <w:szCs w:val="20"/>
      </w:rPr>
      <w:fldChar w:fldCharType="begin"/>
    </w:r>
    <w:r w:rsidRPr="00FE447A">
      <w:rPr>
        <w:sz w:val="20"/>
        <w:szCs w:val="20"/>
      </w:rPr>
      <w:instrText xml:space="preserve"> NUMPAGES </w:instrText>
    </w:r>
    <w:r w:rsidRPr="00FE447A">
      <w:rPr>
        <w:sz w:val="20"/>
        <w:szCs w:val="20"/>
      </w:rPr>
      <w:fldChar w:fldCharType="separate"/>
    </w:r>
    <w:r>
      <w:rPr>
        <w:noProof/>
        <w:sz w:val="20"/>
        <w:szCs w:val="20"/>
      </w:rPr>
      <w:t>7</w:t>
    </w:r>
    <w:r w:rsidRPr="00FE447A">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39F7B1" w14:textId="77777777" w:rsidR="00E821EA" w:rsidRDefault="00E821EA">
      <w:r>
        <w:separator/>
      </w:r>
    </w:p>
  </w:footnote>
  <w:footnote w:type="continuationSeparator" w:id="0">
    <w:p w14:paraId="05789D08" w14:textId="77777777" w:rsidR="00E821EA" w:rsidRDefault="00E821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0C3E7" w14:textId="492898D8" w:rsidR="00644D6B" w:rsidRDefault="00644D6B" w:rsidP="00014CCD">
    <w:pPr>
      <w:pStyle w:val="Header"/>
      <w:jc w:val="center"/>
      <w:rPr>
        <w:rFonts w:ascii="Franklin Gothic Medium" w:hAnsi="Franklin Gothic Medium"/>
        <w:b/>
        <w:color w:val="5A0011"/>
        <w:w w:val="150"/>
        <w:sz w:val="48"/>
        <w:szCs w:val="48"/>
      </w:rPr>
    </w:pPr>
    <w:r>
      <w:rPr>
        <w:rFonts w:ascii="Franklin Gothic Medium" w:hAnsi="Franklin Gothic Medium"/>
        <w:b/>
        <w:noProof/>
        <w:color w:val="5A0011"/>
        <w:w w:val="150"/>
        <w:sz w:val="48"/>
        <w:szCs w:val="48"/>
      </w:rPr>
      <w:drawing>
        <wp:inline distT="0" distB="0" distL="0" distR="0" wp14:anchorId="222C0C66" wp14:editId="3930A894">
          <wp:extent cx="2400300" cy="9048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36029" cy="918344"/>
                  </a:xfrm>
                  <a:prstGeom prst="rect">
                    <a:avLst/>
                  </a:prstGeom>
                  <a:noFill/>
                  <a:ln>
                    <a:noFill/>
                  </a:ln>
                </pic:spPr>
              </pic:pic>
            </a:graphicData>
          </a:graphic>
        </wp:inline>
      </w:drawing>
    </w:r>
  </w:p>
  <w:p w14:paraId="75785400" w14:textId="77777777" w:rsidR="00644D6B" w:rsidRDefault="00644D6B" w:rsidP="00014CC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E4286"/>
    <w:multiLevelType w:val="multilevel"/>
    <w:tmpl w:val="5202AE1E"/>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b w:val="0"/>
        <w:i w:val="0"/>
      </w:rPr>
    </w:lvl>
    <w:lvl w:ilvl="2">
      <w:start w:val="1"/>
      <w:numFmt w:val="decimal"/>
      <w:lvlText w:val="%1.%2.%3"/>
      <w:lvlJc w:val="left"/>
      <w:pPr>
        <w:tabs>
          <w:tab w:val="num" w:pos="2160"/>
        </w:tabs>
        <w:ind w:left="2160" w:hanging="720"/>
      </w:pPr>
      <w:rPr>
        <w:rFonts w:hint="default"/>
        <w:b w:val="0"/>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 w15:restartNumberingAfterBreak="0">
    <w:nsid w:val="0C8622EA"/>
    <w:multiLevelType w:val="multilevel"/>
    <w:tmpl w:val="7272DD9E"/>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b w:val="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 w15:restartNumberingAfterBreak="0">
    <w:nsid w:val="0F2A6D16"/>
    <w:multiLevelType w:val="multilevel"/>
    <w:tmpl w:val="5202AE1E"/>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b w:val="0"/>
        <w:i w:val="0"/>
      </w:rPr>
    </w:lvl>
    <w:lvl w:ilvl="2">
      <w:start w:val="1"/>
      <w:numFmt w:val="decimal"/>
      <w:lvlText w:val="%1.%2.%3"/>
      <w:lvlJc w:val="left"/>
      <w:pPr>
        <w:tabs>
          <w:tab w:val="num" w:pos="2160"/>
        </w:tabs>
        <w:ind w:left="2160" w:hanging="720"/>
      </w:pPr>
      <w:rPr>
        <w:rFonts w:hint="default"/>
        <w:b w:val="0"/>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 w15:restartNumberingAfterBreak="0">
    <w:nsid w:val="48A2234F"/>
    <w:multiLevelType w:val="multilevel"/>
    <w:tmpl w:val="D318BDC4"/>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b w:val="0"/>
        <w:i w:val="0"/>
      </w:rPr>
    </w:lvl>
    <w:lvl w:ilvl="2">
      <w:start w:val="1"/>
      <w:numFmt w:val="decimal"/>
      <w:lvlText w:val="%1.%2.%3"/>
      <w:lvlJc w:val="left"/>
      <w:pPr>
        <w:tabs>
          <w:tab w:val="num" w:pos="2160"/>
        </w:tabs>
        <w:ind w:left="2160" w:hanging="720"/>
      </w:pPr>
      <w:rPr>
        <w:rFonts w:hint="default"/>
        <w:b w:val="0"/>
      </w:rPr>
    </w:lvl>
    <w:lvl w:ilvl="3">
      <w:start w:val="1"/>
      <w:numFmt w:val="decimal"/>
      <w:lvlText w:val="%1.%2.%3.%4"/>
      <w:lvlJc w:val="left"/>
      <w:pPr>
        <w:tabs>
          <w:tab w:val="num" w:pos="2880"/>
        </w:tabs>
        <w:ind w:left="2880" w:hanging="720"/>
      </w:pPr>
      <w:rPr>
        <w:rFonts w:hint="default"/>
        <w:b w:val="0"/>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 w15:restartNumberingAfterBreak="0">
    <w:nsid w:val="4F762AEF"/>
    <w:multiLevelType w:val="hybridMultilevel"/>
    <w:tmpl w:val="AAE48B1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BAA300A"/>
    <w:multiLevelType w:val="multilevel"/>
    <w:tmpl w:val="FDF2F44E"/>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num w:numId="1">
    <w:abstractNumId w:val="3"/>
  </w:num>
  <w:num w:numId="2">
    <w:abstractNumId w:val="5"/>
  </w:num>
  <w:num w:numId="3">
    <w:abstractNumId w:val="4"/>
  </w:num>
  <w:num w:numId="4">
    <w:abstractNumId w:val="1"/>
  </w:num>
  <w:num w:numId="5">
    <w:abstractNumId w:val="2"/>
  </w:num>
  <w:num w:numId="6">
    <w:abstractNumId w:val="0"/>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ImMTSwszI0sjS1MjQyUdpeDU4uLM/DyQAsNaAIsw6uksAAAA"/>
  </w:docVars>
  <w:rsids>
    <w:rsidRoot w:val="001114E9"/>
    <w:rsid w:val="00000F68"/>
    <w:rsid w:val="00001B13"/>
    <w:rsid w:val="0000223B"/>
    <w:rsid w:val="000023F3"/>
    <w:rsid w:val="00002462"/>
    <w:rsid w:val="00003641"/>
    <w:rsid w:val="000038E0"/>
    <w:rsid w:val="000039B0"/>
    <w:rsid w:val="0000447B"/>
    <w:rsid w:val="00005320"/>
    <w:rsid w:val="000073E6"/>
    <w:rsid w:val="00007E41"/>
    <w:rsid w:val="00007F89"/>
    <w:rsid w:val="000102C4"/>
    <w:rsid w:val="0001047F"/>
    <w:rsid w:val="0001061B"/>
    <w:rsid w:val="00010680"/>
    <w:rsid w:val="00011083"/>
    <w:rsid w:val="00011BC0"/>
    <w:rsid w:val="00014B95"/>
    <w:rsid w:val="00014CCD"/>
    <w:rsid w:val="00021167"/>
    <w:rsid w:val="00022283"/>
    <w:rsid w:val="00023D5E"/>
    <w:rsid w:val="00024300"/>
    <w:rsid w:val="00024A7D"/>
    <w:rsid w:val="00024D12"/>
    <w:rsid w:val="00024D50"/>
    <w:rsid w:val="00025722"/>
    <w:rsid w:val="00026DDA"/>
    <w:rsid w:val="000273A3"/>
    <w:rsid w:val="00027D7B"/>
    <w:rsid w:val="00030F14"/>
    <w:rsid w:val="000311C7"/>
    <w:rsid w:val="000312A0"/>
    <w:rsid w:val="00031AEC"/>
    <w:rsid w:val="00031FCC"/>
    <w:rsid w:val="00033D23"/>
    <w:rsid w:val="000340C4"/>
    <w:rsid w:val="0003646A"/>
    <w:rsid w:val="00036707"/>
    <w:rsid w:val="00037238"/>
    <w:rsid w:val="00037764"/>
    <w:rsid w:val="00040389"/>
    <w:rsid w:val="000404A7"/>
    <w:rsid w:val="00040AF1"/>
    <w:rsid w:val="000425FB"/>
    <w:rsid w:val="00044F00"/>
    <w:rsid w:val="000453DB"/>
    <w:rsid w:val="00047DD3"/>
    <w:rsid w:val="000500F9"/>
    <w:rsid w:val="00050D9E"/>
    <w:rsid w:val="00052AF1"/>
    <w:rsid w:val="00052CD3"/>
    <w:rsid w:val="000533E8"/>
    <w:rsid w:val="000543B9"/>
    <w:rsid w:val="0005508E"/>
    <w:rsid w:val="0005578E"/>
    <w:rsid w:val="00056536"/>
    <w:rsid w:val="00056771"/>
    <w:rsid w:val="00062986"/>
    <w:rsid w:val="000635C0"/>
    <w:rsid w:val="00064AB4"/>
    <w:rsid w:val="00067A8B"/>
    <w:rsid w:val="0007087A"/>
    <w:rsid w:val="00073C8C"/>
    <w:rsid w:val="00074366"/>
    <w:rsid w:val="0007456B"/>
    <w:rsid w:val="000752D1"/>
    <w:rsid w:val="00075AEA"/>
    <w:rsid w:val="00075B7B"/>
    <w:rsid w:val="00077DDD"/>
    <w:rsid w:val="000809C9"/>
    <w:rsid w:val="00080A05"/>
    <w:rsid w:val="00081EA8"/>
    <w:rsid w:val="000824CF"/>
    <w:rsid w:val="00082E63"/>
    <w:rsid w:val="00083A19"/>
    <w:rsid w:val="00085204"/>
    <w:rsid w:val="000861C2"/>
    <w:rsid w:val="00086A4E"/>
    <w:rsid w:val="00086B2F"/>
    <w:rsid w:val="00086C1F"/>
    <w:rsid w:val="00087FF9"/>
    <w:rsid w:val="00091067"/>
    <w:rsid w:val="00091FB8"/>
    <w:rsid w:val="00091FC1"/>
    <w:rsid w:val="00092447"/>
    <w:rsid w:val="00092A77"/>
    <w:rsid w:val="00092EB5"/>
    <w:rsid w:val="0009616C"/>
    <w:rsid w:val="00096686"/>
    <w:rsid w:val="0009720A"/>
    <w:rsid w:val="00097490"/>
    <w:rsid w:val="00097E7C"/>
    <w:rsid w:val="000A1477"/>
    <w:rsid w:val="000A1755"/>
    <w:rsid w:val="000A2948"/>
    <w:rsid w:val="000A548A"/>
    <w:rsid w:val="000A5F61"/>
    <w:rsid w:val="000A66AD"/>
    <w:rsid w:val="000A6E2F"/>
    <w:rsid w:val="000B08BF"/>
    <w:rsid w:val="000B0D9A"/>
    <w:rsid w:val="000B108F"/>
    <w:rsid w:val="000B1B5E"/>
    <w:rsid w:val="000B1E02"/>
    <w:rsid w:val="000B459C"/>
    <w:rsid w:val="000B6A80"/>
    <w:rsid w:val="000B75C6"/>
    <w:rsid w:val="000C0AF5"/>
    <w:rsid w:val="000C28D3"/>
    <w:rsid w:val="000C3B9F"/>
    <w:rsid w:val="000C5AA6"/>
    <w:rsid w:val="000C5D8D"/>
    <w:rsid w:val="000C64F6"/>
    <w:rsid w:val="000C6948"/>
    <w:rsid w:val="000C7649"/>
    <w:rsid w:val="000D08E1"/>
    <w:rsid w:val="000D0A9A"/>
    <w:rsid w:val="000D0FBD"/>
    <w:rsid w:val="000D3323"/>
    <w:rsid w:val="000D379C"/>
    <w:rsid w:val="000D3AB2"/>
    <w:rsid w:val="000D3EC4"/>
    <w:rsid w:val="000D4652"/>
    <w:rsid w:val="000D4EEB"/>
    <w:rsid w:val="000D56FE"/>
    <w:rsid w:val="000D66A1"/>
    <w:rsid w:val="000D6DB3"/>
    <w:rsid w:val="000D7141"/>
    <w:rsid w:val="000D782F"/>
    <w:rsid w:val="000D7B11"/>
    <w:rsid w:val="000E0DBC"/>
    <w:rsid w:val="000E10BD"/>
    <w:rsid w:val="000E16BD"/>
    <w:rsid w:val="000E3A97"/>
    <w:rsid w:val="000E42BC"/>
    <w:rsid w:val="000E6CCC"/>
    <w:rsid w:val="000E75D1"/>
    <w:rsid w:val="000F170C"/>
    <w:rsid w:val="000F25CE"/>
    <w:rsid w:val="000F3C7F"/>
    <w:rsid w:val="000F40A9"/>
    <w:rsid w:val="000F4722"/>
    <w:rsid w:val="000F5DBE"/>
    <w:rsid w:val="000F67C7"/>
    <w:rsid w:val="000F6852"/>
    <w:rsid w:val="000F7170"/>
    <w:rsid w:val="0010135D"/>
    <w:rsid w:val="00101948"/>
    <w:rsid w:val="00103458"/>
    <w:rsid w:val="001043B1"/>
    <w:rsid w:val="001112A7"/>
    <w:rsid w:val="001113AE"/>
    <w:rsid w:val="001114E9"/>
    <w:rsid w:val="001122ED"/>
    <w:rsid w:val="0011293F"/>
    <w:rsid w:val="001157E4"/>
    <w:rsid w:val="00115ACA"/>
    <w:rsid w:val="00116152"/>
    <w:rsid w:val="001172F9"/>
    <w:rsid w:val="001202F5"/>
    <w:rsid w:val="0012033E"/>
    <w:rsid w:val="001216D0"/>
    <w:rsid w:val="00121FFE"/>
    <w:rsid w:val="00122167"/>
    <w:rsid w:val="001230A1"/>
    <w:rsid w:val="00123218"/>
    <w:rsid w:val="00125EFB"/>
    <w:rsid w:val="001273FB"/>
    <w:rsid w:val="00130BF4"/>
    <w:rsid w:val="00131319"/>
    <w:rsid w:val="00134E89"/>
    <w:rsid w:val="001356EE"/>
    <w:rsid w:val="00135B70"/>
    <w:rsid w:val="0013797C"/>
    <w:rsid w:val="00137F8F"/>
    <w:rsid w:val="0014018C"/>
    <w:rsid w:val="001420D0"/>
    <w:rsid w:val="00143019"/>
    <w:rsid w:val="00143E60"/>
    <w:rsid w:val="00144AC4"/>
    <w:rsid w:val="001451B8"/>
    <w:rsid w:val="001451FB"/>
    <w:rsid w:val="00145417"/>
    <w:rsid w:val="0014542C"/>
    <w:rsid w:val="001468C7"/>
    <w:rsid w:val="00146CD7"/>
    <w:rsid w:val="0014717B"/>
    <w:rsid w:val="001472A0"/>
    <w:rsid w:val="00150712"/>
    <w:rsid w:val="00150F9A"/>
    <w:rsid w:val="00151540"/>
    <w:rsid w:val="00151E58"/>
    <w:rsid w:val="0015201C"/>
    <w:rsid w:val="0015219B"/>
    <w:rsid w:val="00153054"/>
    <w:rsid w:val="001536BF"/>
    <w:rsid w:val="00156407"/>
    <w:rsid w:val="001564A0"/>
    <w:rsid w:val="001604DD"/>
    <w:rsid w:val="00160A03"/>
    <w:rsid w:val="001617C0"/>
    <w:rsid w:val="00161EE0"/>
    <w:rsid w:val="00161FA4"/>
    <w:rsid w:val="00162176"/>
    <w:rsid w:val="0016353E"/>
    <w:rsid w:val="00166BFE"/>
    <w:rsid w:val="00166D4A"/>
    <w:rsid w:val="00166EBC"/>
    <w:rsid w:val="001704AE"/>
    <w:rsid w:val="001705F2"/>
    <w:rsid w:val="001707F8"/>
    <w:rsid w:val="001724C8"/>
    <w:rsid w:val="00174CA5"/>
    <w:rsid w:val="00175372"/>
    <w:rsid w:val="00177525"/>
    <w:rsid w:val="00177E13"/>
    <w:rsid w:val="0018162F"/>
    <w:rsid w:val="00181A3D"/>
    <w:rsid w:val="00187049"/>
    <w:rsid w:val="001875CD"/>
    <w:rsid w:val="00187D10"/>
    <w:rsid w:val="0019142C"/>
    <w:rsid w:val="00191882"/>
    <w:rsid w:val="0019191C"/>
    <w:rsid w:val="00191982"/>
    <w:rsid w:val="00193B95"/>
    <w:rsid w:val="001940D9"/>
    <w:rsid w:val="00194BA2"/>
    <w:rsid w:val="00196019"/>
    <w:rsid w:val="00197FD7"/>
    <w:rsid w:val="001A026E"/>
    <w:rsid w:val="001A179F"/>
    <w:rsid w:val="001A3279"/>
    <w:rsid w:val="001A3494"/>
    <w:rsid w:val="001A66FB"/>
    <w:rsid w:val="001A7906"/>
    <w:rsid w:val="001B37C5"/>
    <w:rsid w:val="001B3F16"/>
    <w:rsid w:val="001C1C6F"/>
    <w:rsid w:val="001C1FF4"/>
    <w:rsid w:val="001C2236"/>
    <w:rsid w:val="001C2237"/>
    <w:rsid w:val="001C22EA"/>
    <w:rsid w:val="001C27D5"/>
    <w:rsid w:val="001C30A8"/>
    <w:rsid w:val="001C3172"/>
    <w:rsid w:val="001C3EAB"/>
    <w:rsid w:val="001C5CD1"/>
    <w:rsid w:val="001C6F15"/>
    <w:rsid w:val="001D0BBA"/>
    <w:rsid w:val="001D275E"/>
    <w:rsid w:val="001D299F"/>
    <w:rsid w:val="001D40F1"/>
    <w:rsid w:val="001D4220"/>
    <w:rsid w:val="001D4739"/>
    <w:rsid w:val="001D53F4"/>
    <w:rsid w:val="001D7518"/>
    <w:rsid w:val="001D7FA3"/>
    <w:rsid w:val="001E13D4"/>
    <w:rsid w:val="001E1DF3"/>
    <w:rsid w:val="001E2C15"/>
    <w:rsid w:val="001E4777"/>
    <w:rsid w:val="001E4D1E"/>
    <w:rsid w:val="001E5118"/>
    <w:rsid w:val="001E5E8B"/>
    <w:rsid w:val="001E61CE"/>
    <w:rsid w:val="001E6448"/>
    <w:rsid w:val="001E6A7E"/>
    <w:rsid w:val="001E7357"/>
    <w:rsid w:val="001F045E"/>
    <w:rsid w:val="001F1774"/>
    <w:rsid w:val="001F4340"/>
    <w:rsid w:val="001F5E57"/>
    <w:rsid w:val="001F60BE"/>
    <w:rsid w:val="001F630E"/>
    <w:rsid w:val="001F6787"/>
    <w:rsid w:val="0020142E"/>
    <w:rsid w:val="0020351A"/>
    <w:rsid w:val="00203732"/>
    <w:rsid w:val="002040A5"/>
    <w:rsid w:val="0020793B"/>
    <w:rsid w:val="00210A75"/>
    <w:rsid w:val="0021105B"/>
    <w:rsid w:val="00211748"/>
    <w:rsid w:val="002147E8"/>
    <w:rsid w:val="00214B7A"/>
    <w:rsid w:val="00214D30"/>
    <w:rsid w:val="002150AB"/>
    <w:rsid w:val="002151FA"/>
    <w:rsid w:val="00216EBE"/>
    <w:rsid w:val="002175EE"/>
    <w:rsid w:val="002178CE"/>
    <w:rsid w:val="00217C9E"/>
    <w:rsid w:val="0022274E"/>
    <w:rsid w:val="00225A54"/>
    <w:rsid w:val="00225BF1"/>
    <w:rsid w:val="00227914"/>
    <w:rsid w:val="002304CA"/>
    <w:rsid w:val="00230761"/>
    <w:rsid w:val="002311D0"/>
    <w:rsid w:val="00231CB5"/>
    <w:rsid w:val="00231F8A"/>
    <w:rsid w:val="00232584"/>
    <w:rsid w:val="0023326A"/>
    <w:rsid w:val="002332A9"/>
    <w:rsid w:val="0023482B"/>
    <w:rsid w:val="00235E57"/>
    <w:rsid w:val="002365AF"/>
    <w:rsid w:val="0024116C"/>
    <w:rsid w:val="002418F1"/>
    <w:rsid w:val="00243752"/>
    <w:rsid w:val="00243F1D"/>
    <w:rsid w:val="002463F5"/>
    <w:rsid w:val="0024661F"/>
    <w:rsid w:val="00246AA3"/>
    <w:rsid w:val="00246ADE"/>
    <w:rsid w:val="002475F0"/>
    <w:rsid w:val="002520C9"/>
    <w:rsid w:val="0025247C"/>
    <w:rsid w:val="002526D5"/>
    <w:rsid w:val="0025656A"/>
    <w:rsid w:val="00256949"/>
    <w:rsid w:val="002570B7"/>
    <w:rsid w:val="00257DF5"/>
    <w:rsid w:val="002605F0"/>
    <w:rsid w:val="002629F1"/>
    <w:rsid w:val="00263C46"/>
    <w:rsid w:val="002653D5"/>
    <w:rsid w:val="00266DC1"/>
    <w:rsid w:val="002700EE"/>
    <w:rsid w:val="00270B1F"/>
    <w:rsid w:val="00273727"/>
    <w:rsid w:val="00274D71"/>
    <w:rsid w:val="002802E8"/>
    <w:rsid w:val="002805E3"/>
    <w:rsid w:val="00280815"/>
    <w:rsid w:val="00282131"/>
    <w:rsid w:val="00282393"/>
    <w:rsid w:val="002833A7"/>
    <w:rsid w:val="00283544"/>
    <w:rsid w:val="00283764"/>
    <w:rsid w:val="00284B92"/>
    <w:rsid w:val="00286185"/>
    <w:rsid w:val="00290171"/>
    <w:rsid w:val="00290FB8"/>
    <w:rsid w:val="002910F3"/>
    <w:rsid w:val="00294C38"/>
    <w:rsid w:val="0029554F"/>
    <w:rsid w:val="00296008"/>
    <w:rsid w:val="002A260C"/>
    <w:rsid w:val="002A3059"/>
    <w:rsid w:val="002A39E5"/>
    <w:rsid w:val="002A57F0"/>
    <w:rsid w:val="002A77F4"/>
    <w:rsid w:val="002B37C7"/>
    <w:rsid w:val="002B47B6"/>
    <w:rsid w:val="002B5B4A"/>
    <w:rsid w:val="002C15C5"/>
    <w:rsid w:val="002C1EBD"/>
    <w:rsid w:val="002C238E"/>
    <w:rsid w:val="002C2624"/>
    <w:rsid w:val="002C473E"/>
    <w:rsid w:val="002C4CA8"/>
    <w:rsid w:val="002C6383"/>
    <w:rsid w:val="002C6E6C"/>
    <w:rsid w:val="002C6FD5"/>
    <w:rsid w:val="002C727C"/>
    <w:rsid w:val="002C7F83"/>
    <w:rsid w:val="002C7FD4"/>
    <w:rsid w:val="002D48FC"/>
    <w:rsid w:val="002D5D81"/>
    <w:rsid w:val="002D7851"/>
    <w:rsid w:val="002E4267"/>
    <w:rsid w:val="002E4820"/>
    <w:rsid w:val="002F0113"/>
    <w:rsid w:val="002F07CC"/>
    <w:rsid w:val="002F0EB3"/>
    <w:rsid w:val="002F0EFF"/>
    <w:rsid w:val="002F1A84"/>
    <w:rsid w:val="002F1E0A"/>
    <w:rsid w:val="002F1F8D"/>
    <w:rsid w:val="002F4124"/>
    <w:rsid w:val="002F4CA4"/>
    <w:rsid w:val="002F4EED"/>
    <w:rsid w:val="002F51BA"/>
    <w:rsid w:val="002F567F"/>
    <w:rsid w:val="002F5825"/>
    <w:rsid w:val="002F634B"/>
    <w:rsid w:val="002F6852"/>
    <w:rsid w:val="002F74F6"/>
    <w:rsid w:val="00300951"/>
    <w:rsid w:val="00300D0E"/>
    <w:rsid w:val="00301554"/>
    <w:rsid w:val="00302A11"/>
    <w:rsid w:val="003034F1"/>
    <w:rsid w:val="00307295"/>
    <w:rsid w:val="00307701"/>
    <w:rsid w:val="00307B57"/>
    <w:rsid w:val="0031228B"/>
    <w:rsid w:val="00313F98"/>
    <w:rsid w:val="003141F9"/>
    <w:rsid w:val="003151BA"/>
    <w:rsid w:val="0031556B"/>
    <w:rsid w:val="00315799"/>
    <w:rsid w:val="0031645D"/>
    <w:rsid w:val="00316CA9"/>
    <w:rsid w:val="0032033D"/>
    <w:rsid w:val="00320774"/>
    <w:rsid w:val="003207D4"/>
    <w:rsid w:val="003232CE"/>
    <w:rsid w:val="003235BD"/>
    <w:rsid w:val="00323B61"/>
    <w:rsid w:val="00327039"/>
    <w:rsid w:val="00327A67"/>
    <w:rsid w:val="0033090F"/>
    <w:rsid w:val="00330A99"/>
    <w:rsid w:val="00334421"/>
    <w:rsid w:val="003355BA"/>
    <w:rsid w:val="00335AC4"/>
    <w:rsid w:val="00335BF7"/>
    <w:rsid w:val="003366D2"/>
    <w:rsid w:val="00337402"/>
    <w:rsid w:val="00340EBA"/>
    <w:rsid w:val="003413BA"/>
    <w:rsid w:val="00341DFB"/>
    <w:rsid w:val="0034370A"/>
    <w:rsid w:val="00343BEE"/>
    <w:rsid w:val="003448AA"/>
    <w:rsid w:val="0034490A"/>
    <w:rsid w:val="00346DE8"/>
    <w:rsid w:val="00350209"/>
    <w:rsid w:val="003512F6"/>
    <w:rsid w:val="00351F06"/>
    <w:rsid w:val="003521CB"/>
    <w:rsid w:val="003529A1"/>
    <w:rsid w:val="00352B62"/>
    <w:rsid w:val="0035306B"/>
    <w:rsid w:val="00354325"/>
    <w:rsid w:val="003546BF"/>
    <w:rsid w:val="00354BB5"/>
    <w:rsid w:val="00355426"/>
    <w:rsid w:val="00355FB3"/>
    <w:rsid w:val="003571D5"/>
    <w:rsid w:val="0036001F"/>
    <w:rsid w:val="003606DC"/>
    <w:rsid w:val="00360763"/>
    <w:rsid w:val="00361990"/>
    <w:rsid w:val="00364B90"/>
    <w:rsid w:val="00365A59"/>
    <w:rsid w:val="0036609D"/>
    <w:rsid w:val="00366ABF"/>
    <w:rsid w:val="0036712F"/>
    <w:rsid w:val="003708F7"/>
    <w:rsid w:val="0037253E"/>
    <w:rsid w:val="003737B2"/>
    <w:rsid w:val="00374AEA"/>
    <w:rsid w:val="00375F3E"/>
    <w:rsid w:val="00375FC5"/>
    <w:rsid w:val="00377BA8"/>
    <w:rsid w:val="00380057"/>
    <w:rsid w:val="00380B48"/>
    <w:rsid w:val="00382026"/>
    <w:rsid w:val="00383928"/>
    <w:rsid w:val="00385181"/>
    <w:rsid w:val="00385959"/>
    <w:rsid w:val="00385CB3"/>
    <w:rsid w:val="003916C2"/>
    <w:rsid w:val="00391880"/>
    <w:rsid w:val="00392860"/>
    <w:rsid w:val="003944EF"/>
    <w:rsid w:val="00397AC6"/>
    <w:rsid w:val="003A1877"/>
    <w:rsid w:val="003A2D48"/>
    <w:rsid w:val="003A3FFF"/>
    <w:rsid w:val="003A4291"/>
    <w:rsid w:val="003A6D59"/>
    <w:rsid w:val="003B0061"/>
    <w:rsid w:val="003B1BAD"/>
    <w:rsid w:val="003B1BFC"/>
    <w:rsid w:val="003B2B00"/>
    <w:rsid w:val="003B326F"/>
    <w:rsid w:val="003B455B"/>
    <w:rsid w:val="003B4B5F"/>
    <w:rsid w:val="003B5C47"/>
    <w:rsid w:val="003B7A36"/>
    <w:rsid w:val="003B7C14"/>
    <w:rsid w:val="003B7C62"/>
    <w:rsid w:val="003C1002"/>
    <w:rsid w:val="003C21E7"/>
    <w:rsid w:val="003C295F"/>
    <w:rsid w:val="003C58B3"/>
    <w:rsid w:val="003D2C78"/>
    <w:rsid w:val="003D2EAB"/>
    <w:rsid w:val="003D5C6E"/>
    <w:rsid w:val="003E02ED"/>
    <w:rsid w:val="003E1766"/>
    <w:rsid w:val="003E35C6"/>
    <w:rsid w:val="003E4802"/>
    <w:rsid w:val="003E4D9F"/>
    <w:rsid w:val="003E65F5"/>
    <w:rsid w:val="003E6AEC"/>
    <w:rsid w:val="003E7180"/>
    <w:rsid w:val="003F19A6"/>
    <w:rsid w:val="003F1C11"/>
    <w:rsid w:val="003F2A0B"/>
    <w:rsid w:val="003F2B85"/>
    <w:rsid w:val="003F3203"/>
    <w:rsid w:val="003F4629"/>
    <w:rsid w:val="003F5225"/>
    <w:rsid w:val="003F625A"/>
    <w:rsid w:val="0040120E"/>
    <w:rsid w:val="00402326"/>
    <w:rsid w:val="00402489"/>
    <w:rsid w:val="004025CA"/>
    <w:rsid w:val="00403952"/>
    <w:rsid w:val="004064AA"/>
    <w:rsid w:val="00407A64"/>
    <w:rsid w:val="00410063"/>
    <w:rsid w:val="00410F43"/>
    <w:rsid w:val="00411E83"/>
    <w:rsid w:val="004120A1"/>
    <w:rsid w:val="00412B88"/>
    <w:rsid w:val="00413280"/>
    <w:rsid w:val="004133B7"/>
    <w:rsid w:val="00413FD5"/>
    <w:rsid w:val="00414613"/>
    <w:rsid w:val="00414B83"/>
    <w:rsid w:val="00417B86"/>
    <w:rsid w:val="00420119"/>
    <w:rsid w:val="00421A9E"/>
    <w:rsid w:val="004268C3"/>
    <w:rsid w:val="004276FB"/>
    <w:rsid w:val="00427B9F"/>
    <w:rsid w:val="0043040C"/>
    <w:rsid w:val="0043067E"/>
    <w:rsid w:val="004309F4"/>
    <w:rsid w:val="00430DD2"/>
    <w:rsid w:val="0043280A"/>
    <w:rsid w:val="00434F1D"/>
    <w:rsid w:val="00436642"/>
    <w:rsid w:val="00436A60"/>
    <w:rsid w:val="00437F4D"/>
    <w:rsid w:val="00442B12"/>
    <w:rsid w:val="00442DCD"/>
    <w:rsid w:val="00443AAE"/>
    <w:rsid w:val="00443FB4"/>
    <w:rsid w:val="0044532A"/>
    <w:rsid w:val="0044535A"/>
    <w:rsid w:val="00445B08"/>
    <w:rsid w:val="00445E17"/>
    <w:rsid w:val="00450299"/>
    <w:rsid w:val="00450538"/>
    <w:rsid w:val="00451F36"/>
    <w:rsid w:val="004540F8"/>
    <w:rsid w:val="00461BC9"/>
    <w:rsid w:val="00461F13"/>
    <w:rsid w:val="00462279"/>
    <w:rsid w:val="00463539"/>
    <w:rsid w:val="00465E38"/>
    <w:rsid w:val="00467482"/>
    <w:rsid w:val="00471BDD"/>
    <w:rsid w:val="00473C38"/>
    <w:rsid w:val="0047492A"/>
    <w:rsid w:val="00474A06"/>
    <w:rsid w:val="004754A2"/>
    <w:rsid w:val="0047599A"/>
    <w:rsid w:val="00476375"/>
    <w:rsid w:val="00476442"/>
    <w:rsid w:val="00477D4F"/>
    <w:rsid w:val="004806D1"/>
    <w:rsid w:val="0048084F"/>
    <w:rsid w:val="0048272E"/>
    <w:rsid w:val="00482FE4"/>
    <w:rsid w:val="00483678"/>
    <w:rsid w:val="004853DD"/>
    <w:rsid w:val="004862A2"/>
    <w:rsid w:val="00486848"/>
    <w:rsid w:val="00487F28"/>
    <w:rsid w:val="0049172A"/>
    <w:rsid w:val="004941A0"/>
    <w:rsid w:val="0049499A"/>
    <w:rsid w:val="00494C10"/>
    <w:rsid w:val="004957DE"/>
    <w:rsid w:val="00495DB4"/>
    <w:rsid w:val="00496391"/>
    <w:rsid w:val="0049709E"/>
    <w:rsid w:val="004A0698"/>
    <w:rsid w:val="004A0A4C"/>
    <w:rsid w:val="004A0AE9"/>
    <w:rsid w:val="004A171C"/>
    <w:rsid w:val="004A2787"/>
    <w:rsid w:val="004A39E8"/>
    <w:rsid w:val="004A3D18"/>
    <w:rsid w:val="004A68AF"/>
    <w:rsid w:val="004A7748"/>
    <w:rsid w:val="004B0E35"/>
    <w:rsid w:val="004B0ED0"/>
    <w:rsid w:val="004B3283"/>
    <w:rsid w:val="004B592C"/>
    <w:rsid w:val="004B6187"/>
    <w:rsid w:val="004B7312"/>
    <w:rsid w:val="004B73CA"/>
    <w:rsid w:val="004C4724"/>
    <w:rsid w:val="004C5346"/>
    <w:rsid w:val="004C5F47"/>
    <w:rsid w:val="004C6615"/>
    <w:rsid w:val="004D1FB0"/>
    <w:rsid w:val="004D2771"/>
    <w:rsid w:val="004E6785"/>
    <w:rsid w:val="004E719B"/>
    <w:rsid w:val="004F03C7"/>
    <w:rsid w:val="004F050D"/>
    <w:rsid w:val="004F13DC"/>
    <w:rsid w:val="004F17C0"/>
    <w:rsid w:val="004F230D"/>
    <w:rsid w:val="004F35AA"/>
    <w:rsid w:val="004F4B8D"/>
    <w:rsid w:val="004F4DE2"/>
    <w:rsid w:val="004F52F3"/>
    <w:rsid w:val="004F5F02"/>
    <w:rsid w:val="004F6259"/>
    <w:rsid w:val="004F685E"/>
    <w:rsid w:val="004F7635"/>
    <w:rsid w:val="0050109B"/>
    <w:rsid w:val="00501FBC"/>
    <w:rsid w:val="005055FE"/>
    <w:rsid w:val="00506498"/>
    <w:rsid w:val="005116BF"/>
    <w:rsid w:val="00515DAA"/>
    <w:rsid w:val="00516CBA"/>
    <w:rsid w:val="00517109"/>
    <w:rsid w:val="00517FD5"/>
    <w:rsid w:val="0052042C"/>
    <w:rsid w:val="00520B29"/>
    <w:rsid w:val="005243DC"/>
    <w:rsid w:val="00524752"/>
    <w:rsid w:val="005248DC"/>
    <w:rsid w:val="005279DF"/>
    <w:rsid w:val="0053048C"/>
    <w:rsid w:val="00530B79"/>
    <w:rsid w:val="00531213"/>
    <w:rsid w:val="0053132A"/>
    <w:rsid w:val="00531908"/>
    <w:rsid w:val="00532090"/>
    <w:rsid w:val="00533084"/>
    <w:rsid w:val="00533C7F"/>
    <w:rsid w:val="005342D8"/>
    <w:rsid w:val="00534D82"/>
    <w:rsid w:val="00535D7D"/>
    <w:rsid w:val="00537BDE"/>
    <w:rsid w:val="00540CDF"/>
    <w:rsid w:val="0054114F"/>
    <w:rsid w:val="005414C9"/>
    <w:rsid w:val="00541F01"/>
    <w:rsid w:val="00542B4E"/>
    <w:rsid w:val="00543456"/>
    <w:rsid w:val="00544579"/>
    <w:rsid w:val="005445B8"/>
    <w:rsid w:val="00546811"/>
    <w:rsid w:val="00546D81"/>
    <w:rsid w:val="0055180E"/>
    <w:rsid w:val="00556024"/>
    <w:rsid w:val="00560D44"/>
    <w:rsid w:val="00560E84"/>
    <w:rsid w:val="00563D00"/>
    <w:rsid w:val="00563D61"/>
    <w:rsid w:val="00563E28"/>
    <w:rsid w:val="0056464A"/>
    <w:rsid w:val="00564E3B"/>
    <w:rsid w:val="005654F5"/>
    <w:rsid w:val="00566859"/>
    <w:rsid w:val="00570E1C"/>
    <w:rsid w:val="00570FE1"/>
    <w:rsid w:val="00571F92"/>
    <w:rsid w:val="00573002"/>
    <w:rsid w:val="00576034"/>
    <w:rsid w:val="00576314"/>
    <w:rsid w:val="005763AD"/>
    <w:rsid w:val="00576D75"/>
    <w:rsid w:val="00580D1D"/>
    <w:rsid w:val="00582905"/>
    <w:rsid w:val="00583878"/>
    <w:rsid w:val="00583E24"/>
    <w:rsid w:val="0058470E"/>
    <w:rsid w:val="00584BAE"/>
    <w:rsid w:val="00585306"/>
    <w:rsid w:val="005874AD"/>
    <w:rsid w:val="0059093B"/>
    <w:rsid w:val="0059295A"/>
    <w:rsid w:val="00592A54"/>
    <w:rsid w:val="0059304D"/>
    <w:rsid w:val="005935A1"/>
    <w:rsid w:val="00593A78"/>
    <w:rsid w:val="00593C7A"/>
    <w:rsid w:val="0059496D"/>
    <w:rsid w:val="00595B32"/>
    <w:rsid w:val="005979EF"/>
    <w:rsid w:val="005A0138"/>
    <w:rsid w:val="005A03F4"/>
    <w:rsid w:val="005A0688"/>
    <w:rsid w:val="005A1FF9"/>
    <w:rsid w:val="005A50C4"/>
    <w:rsid w:val="005A50E2"/>
    <w:rsid w:val="005A5D4A"/>
    <w:rsid w:val="005A6E9A"/>
    <w:rsid w:val="005A7687"/>
    <w:rsid w:val="005B1D33"/>
    <w:rsid w:val="005B2D8B"/>
    <w:rsid w:val="005B3818"/>
    <w:rsid w:val="005B4E4A"/>
    <w:rsid w:val="005B5485"/>
    <w:rsid w:val="005B6A38"/>
    <w:rsid w:val="005C025A"/>
    <w:rsid w:val="005C2032"/>
    <w:rsid w:val="005C2329"/>
    <w:rsid w:val="005C3491"/>
    <w:rsid w:val="005C42A7"/>
    <w:rsid w:val="005C7B8C"/>
    <w:rsid w:val="005D00E3"/>
    <w:rsid w:val="005D22BB"/>
    <w:rsid w:val="005D275F"/>
    <w:rsid w:val="005D4123"/>
    <w:rsid w:val="005D49F9"/>
    <w:rsid w:val="005D5B8E"/>
    <w:rsid w:val="005D6218"/>
    <w:rsid w:val="005D6609"/>
    <w:rsid w:val="005E07AA"/>
    <w:rsid w:val="005E272A"/>
    <w:rsid w:val="005E286A"/>
    <w:rsid w:val="005E3BAD"/>
    <w:rsid w:val="005E4848"/>
    <w:rsid w:val="005E55D3"/>
    <w:rsid w:val="005E652A"/>
    <w:rsid w:val="005F0536"/>
    <w:rsid w:val="005F2185"/>
    <w:rsid w:val="005F2B47"/>
    <w:rsid w:val="005F2CD2"/>
    <w:rsid w:val="005F53BB"/>
    <w:rsid w:val="005F544A"/>
    <w:rsid w:val="00602B63"/>
    <w:rsid w:val="00603080"/>
    <w:rsid w:val="006043C4"/>
    <w:rsid w:val="0060441E"/>
    <w:rsid w:val="0060676B"/>
    <w:rsid w:val="00606951"/>
    <w:rsid w:val="00606AAB"/>
    <w:rsid w:val="00606F70"/>
    <w:rsid w:val="006070DE"/>
    <w:rsid w:val="00607104"/>
    <w:rsid w:val="00607C09"/>
    <w:rsid w:val="00611E70"/>
    <w:rsid w:val="00611EE2"/>
    <w:rsid w:val="00612288"/>
    <w:rsid w:val="00615482"/>
    <w:rsid w:val="0061573E"/>
    <w:rsid w:val="00616688"/>
    <w:rsid w:val="00617C2C"/>
    <w:rsid w:val="006201E1"/>
    <w:rsid w:val="00621D76"/>
    <w:rsid w:val="00622708"/>
    <w:rsid w:val="00623D86"/>
    <w:rsid w:val="006277C0"/>
    <w:rsid w:val="00631323"/>
    <w:rsid w:val="0063161D"/>
    <w:rsid w:val="00632513"/>
    <w:rsid w:val="006349ED"/>
    <w:rsid w:val="00635696"/>
    <w:rsid w:val="00636FC5"/>
    <w:rsid w:val="006408C6"/>
    <w:rsid w:val="006410D1"/>
    <w:rsid w:val="0064283C"/>
    <w:rsid w:val="006439D2"/>
    <w:rsid w:val="00644D6B"/>
    <w:rsid w:val="0064679D"/>
    <w:rsid w:val="00647252"/>
    <w:rsid w:val="006512DE"/>
    <w:rsid w:val="00652360"/>
    <w:rsid w:val="006578D6"/>
    <w:rsid w:val="00660BC5"/>
    <w:rsid w:val="00664415"/>
    <w:rsid w:val="00665BB6"/>
    <w:rsid w:val="006676A2"/>
    <w:rsid w:val="00670675"/>
    <w:rsid w:val="00670BEC"/>
    <w:rsid w:val="00671CED"/>
    <w:rsid w:val="00671E96"/>
    <w:rsid w:val="00673D12"/>
    <w:rsid w:val="00673FBC"/>
    <w:rsid w:val="006740E1"/>
    <w:rsid w:val="0067420A"/>
    <w:rsid w:val="0067423F"/>
    <w:rsid w:val="00674DCE"/>
    <w:rsid w:val="00675130"/>
    <w:rsid w:val="0067598B"/>
    <w:rsid w:val="00676654"/>
    <w:rsid w:val="006768F7"/>
    <w:rsid w:val="00677B25"/>
    <w:rsid w:val="00681774"/>
    <w:rsid w:val="00683352"/>
    <w:rsid w:val="00683751"/>
    <w:rsid w:val="00683A66"/>
    <w:rsid w:val="00686631"/>
    <w:rsid w:val="006872FE"/>
    <w:rsid w:val="00687D8F"/>
    <w:rsid w:val="006901A5"/>
    <w:rsid w:val="00690957"/>
    <w:rsid w:val="0069126B"/>
    <w:rsid w:val="00691F7D"/>
    <w:rsid w:val="00693088"/>
    <w:rsid w:val="0069656F"/>
    <w:rsid w:val="00696838"/>
    <w:rsid w:val="006A1E70"/>
    <w:rsid w:val="006A3386"/>
    <w:rsid w:val="006A4461"/>
    <w:rsid w:val="006A504B"/>
    <w:rsid w:val="006A5552"/>
    <w:rsid w:val="006B1645"/>
    <w:rsid w:val="006B1E7D"/>
    <w:rsid w:val="006B2C2A"/>
    <w:rsid w:val="006B2D65"/>
    <w:rsid w:val="006B35AC"/>
    <w:rsid w:val="006B36C1"/>
    <w:rsid w:val="006B5F3C"/>
    <w:rsid w:val="006B7F76"/>
    <w:rsid w:val="006C0B69"/>
    <w:rsid w:val="006C201D"/>
    <w:rsid w:val="006C218E"/>
    <w:rsid w:val="006C240A"/>
    <w:rsid w:val="006C2A3C"/>
    <w:rsid w:val="006C37C5"/>
    <w:rsid w:val="006C40FF"/>
    <w:rsid w:val="006C5B42"/>
    <w:rsid w:val="006D02FF"/>
    <w:rsid w:val="006D0A5D"/>
    <w:rsid w:val="006D2F2F"/>
    <w:rsid w:val="006D57D4"/>
    <w:rsid w:val="006D723B"/>
    <w:rsid w:val="006D75F2"/>
    <w:rsid w:val="006E237D"/>
    <w:rsid w:val="006E39A6"/>
    <w:rsid w:val="006E3D22"/>
    <w:rsid w:val="006E5E2D"/>
    <w:rsid w:val="006F2D3A"/>
    <w:rsid w:val="006F3356"/>
    <w:rsid w:val="006F40E5"/>
    <w:rsid w:val="006F4EA4"/>
    <w:rsid w:val="006F55A3"/>
    <w:rsid w:val="007004DD"/>
    <w:rsid w:val="0070173C"/>
    <w:rsid w:val="007024A4"/>
    <w:rsid w:val="007028F3"/>
    <w:rsid w:val="007031BC"/>
    <w:rsid w:val="0070404D"/>
    <w:rsid w:val="00704B62"/>
    <w:rsid w:val="00705317"/>
    <w:rsid w:val="00705C72"/>
    <w:rsid w:val="00705D9B"/>
    <w:rsid w:val="00706396"/>
    <w:rsid w:val="00706565"/>
    <w:rsid w:val="007069BF"/>
    <w:rsid w:val="00707B47"/>
    <w:rsid w:val="00707E29"/>
    <w:rsid w:val="00707E93"/>
    <w:rsid w:val="0071016C"/>
    <w:rsid w:val="007101C7"/>
    <w:rsid w:val="00710663"/>
    <w:rsid w:val="00710896"/>
    <w:rsid w:val="00711222"/>
    <w:rsid w:val="007136FC"/>
    <w:rsid w:val="00714DAE"/>
    <w:rsid w:val="00715435"/>
    <w:rsid w:val="00717315"/>
    <w:rsid w:val="0072107C"/>
    <w:rsid w:val="00721FAB"/>
    <w:rsid w:val="007228F2"/>
    <w:rsid w:val="00725103"/>
    <w:rsid w:val="0072689C"/>
    <w:rsid w:val="00726B82"/>
    <w:rsid w:val="00730BBE"/>
    <w:rsid w:val="007323DD"/>
    <w:rsid w:val="00734089"/>
    <w:rsid w:val="007408E6"/>
    <w:rsid w:val="00740F19"/>
    <w:rsid w:val="007473C5"/>
    <w:rsid w:val="007506DB"/>
    <w:rsid w:val="00750F62"/>
    <w:rsid w:val="00751090"/>
    <w:rsid w:val="00751736"/>
    <w:rsid w:val="0075195C"/>
    <w:rsid w:val="007536D4"/>
    <w:rsid w:val="0075373A"/>
    <w:rsid w:val="00753FE5"/>
    <w:rsid w:val="00755206"/>
    <w:rsid w:val="00760CC7"/>
    <w:rsid w:val="007613DD"/>
    <w:rsid w:val="00762064"/>
    <w:rsid w:val="00763667"/>
    <w:rsid w:val="00764002"/>
    <w:rsid w:val="00764A3E"/>
    <w:rsid w:val="00764EBA"/>
    <w:rsid w:val="007655C7"/>
    <w:rsid w:val="00765A32"/>
    <w:rsid w:val="00765BF5"/>
    <w:rsid w:val="0076628A"/>
    <w:rsid w:val="00766926"/>
    <w:rsid w:val="00772BE7"/>
    <w:rsid w:val="0077434C"/>
    <w:rsid w:val="00776866"/>
    <w:rsid w:val="007772DD"/>
    <w:rsid w:val="00777B6C"/>
    <w:rsid w:val="007809CB"/>
    <w:rsid w:val="00781441"/>
    <w:rsid w:val="007847DD"/>
    <w:rsid w:val="00790AD4"/>
    <w:rsid w:val="00791428"/>
    <w:rsid w:val="00792E50"/>
    <w:rsid w:val="00795A66"/>
    <w:rsid w:val="00795C9E"/>
    <w:rsid w:val="00796932"/>
    <w:rsid w:val="00797986"/>
    <w:rsid w:val="00797D0F"/>
    <w:rsid w:val="007A08F6"/>
    <w:rsid w:val="007A09D0"/>
    <w:rsid w:val="007A316E"/>
    <w:rsid w:val="007A3E07"/>
    <w:rsid w:val="007A3F6B"/>
    <w:rsid w:val="007A693F"/>
    <w:rsid w:val="007A6E67"/>
    <w:rsid w:val="007B2FF3"/>
    <w:rsid w:val="007B3BC2"/>
    <w:rsid w:val="007B63D2"/>
    <w:rsid w:val="007B6F67"/>
    <w:rsid w:val="007C1026"/>
    <w:rsid w:val="007C313E"/>
    <w:rsid w:val="007C4681"/>
    <w:rsid w:val="007C5DA7"/>
    <w:rsid w:val="007C7883"/>
    <w:rsid w:val="007D01A0"/>
    <w:rsid w:val="007D0FE5"/>
    <w:rsid w:val="007D1192"/>
    <w:rsid w:val="007D16E0"/>
    <w:rsid w:val="007D32E6"/>
    <w:rsid w:val="007D4CB7"/>
    <w:rsid w:val="007D4EC6"/>
    <w:rsid w:val="007D51CE"/>
    <w:rsid w:val="007E0475"/>
    <w:rsid w:val="007E0890"/>
    <w:rsid w:val="007E2A31"/>
    <w:rsid w:val="007E3583"/>
    <w:rsid w:val="007E5000"/>
    <w:rsid w:val="007E50BB"/>
    <w:rsid w:val="007E643E"/>
    <w:rsid w:val="007F0419"/>
    <w:rsid w:val="007F1066"/>
    <w:rsid w:val="007F209C"/>
    <w:rsid w:val="007F227D"/>
    <w:rsid w:val="007F2A31"/>
    <w:rsid w:val="007F3742"/>
    <w:rsid w:val="007F3FF2"/>
    <w:rsid w:val="007F4466"/>
    <w:rsid w:val="007F5CEE"/>
    <w:rsid w:val="00800307"/>
    <w:rsid w:val="00800C6E"/>
    <w:rsid w:val="008031B0"/>
    <w:rsid w:val="00803D38"/>
    <w:rsid w:val="00804367"/>
    <w:rsid w:val="00805986"/>
    <w:rsid w:val="0080627A"/>
    <w:rsid w:val="008064A6"/>
    <w:rsid w:val="008119BB"/>
    <w:rsid w:val="008139BE"/>
    <w:rsid w:val="00813B34"/>
    <w:rsid w:val="008144E8"/>
    <w:rsid w:val="00814ED1"/>
    <w:rsid w:val="008167BF"/>
    <w:rsid w:val="008177C9"/>
    <w:rsid w:val="0082069B"/>
    <w:rsid w:val="0082177B"/>
    <w:rsid w:val="00822041"/>
    <w:rsid w:val="008232F1"/>
    <w:rsid w:val="00825AC4"/>
    <w:rsid w:val="00826B57"/>
    <w:rsid w:val="008277C1"/>
    <w:rsid w:val="00831C99"/>
    <w:rsid w:val="0083277A"/>
    <w:rsid w:val="00833CC2"/>
    <w:rsid w:val="00836762"/>
    <w:rsid w:val="00836DD7"/>
    <w:rsid w:val="00840AA2"/>
    <w:rsid w:val="00841F35"/>
    <w:rsid w:val="00846603"/>
    <w:rsid w:val="00850E58"/>
    <w:rsid w:val="00851E76"/>
    <w:rsid w:val="008520E1"/>
    <w:rsid w:val="00853000"/>
    <w:rsid w:val="00853CF3"/>
    <w:rsid w:val="00853FE5"/>
    <w:rsid w:val="008549FF"/>
    <w:rsid w:val="0085524D"/>
    <w:rsid w:val="008554E9"/>
    <w:rsid w:val="00856C23"/>
    <w:rsid w:val="00856E17"/>
    <w:rsid w:val="00857163"/>
    <w:rsid w:val="00857A43"/>
    <w:rsid w:val="00857E42"/>
    <w:rsid w:val="00860E8B"/>
    <w:rsid w:val="008627EE"/>
    <w:rsid w:val="00863A9C"/>
    <w:rsid w:val="00864E52"/>
    <w:rsid w:val="0086541D"/>
    <w:rsid w:val="008659D4"/>
    <w:rsid w:val="0086657C"/>
    <w:rsid w:val="00867906"/>
    <w:rsid w:val="00867A88"/>
    <w:rsid w:val="008704D4"/>
    <w:rsid w:val="00872777"/>
    <w:rsid w:val="00873ADF"/>
    <w:rsid w:val="0087629C"/>
    <w:rsid w:val="00876DDF"/>
    <w:rsid w:val="00877C74"/>
    <w:rsid w:val="00881F49"/>
    <w:rsid w:val="0088200D"/>
    <w:rsid w:val="00882383"/>
    <w:rsid w:val="00885337"/>
    <w:rsid w:val="008878FD"/>
    <w:rsid w:val="00891522"/>
    <w:rsid w:val="00892344"/>
    <w:rsid w:val="00892BBE"/>
    <w:rsid w:val="00892ED5"/>
    <w:rsid w:val="008A0121"/>
    <w:rsid w:val="008A1EF1"/>
    <w:rsid w:val="008A3A4C"/>
    <w:rsid w:val="008B099D"/>
    <w:rsid w:val="008B1756"/>
    <w:rsid w:val="008B1D69"/>
    <w:rsid w:val="008B2E7E"/>
    <w:rsid w:val="008B36BA"/>
    <w:rsid w:val="008B3B79"/>
    <w:rsid w:val="008B4CA0"/>
    <w:rsid w:val="008B5097"/>
    <w:rsid w:val="008B5C09"/>
    <w:rsid w:val="008B6F01"/>
    <w:rsid w:val="008B72DF"/>
    <w:rsid w:val="008B7E09"/>
    <w:rsid w:val="008C1450"/>
    <w:rsid w:val="008C2AE2"/>
    <w:rsid w:val="008C36D2"/>
    <w:rsid w:val="008C4AC0"/>
    <w:rsid w:val="008C4D82"/>
    <w:rsid w:val="008C5B8A"/>
    <w:rsid w:val="008C5E61"/>
    <w:rsid w:val="008C5F0C"/>
    <w:rsid w:val="008C6054"/>
    <w:rsid w:val="008C630A"/>
    <w:rsid w:val="008D187A"/>
    <w:rsid w:val="008D28C1"/>
    <w:rsid w:val="008D6162"/>
    <w:rsid w:val="008D7846"/>
    <w:rsid w:val="008E4D45"/>
    <w:rsid w:val="008E54A7"/>
    <w:rsid w:val="008E5535"/>
    <w:rsid w:val="008E5714"/>
    <w:rsid w:val="008E7292"/>
    <w:rsid w:val="008E7767"/>
    <w:rsid w:val="008F027E"/>
    <w:rsid w:val="008F19A1"/>
    <w:rsid w:val="008F2050"/>
    <w:rsid w:val="008F39C2"/>
    <w:rsid w:val="008F4E94"/>
    <w:rsid w:val="008F5DDE"/>
    <w:rsid w:val="00901CF0"/>
    <w:rsid w:val="00905179"/>
    <w:rsid w:val="00906A7A"/>
    <w:rsid w:val="0091134F"/>
    <w:rsid w:val="00915FF8"/>
    <w:rsid w:val="00917407"/>
    <w:rsid w:val="00920536"/>
    <w:rsid w:val="00920852"/>
    <w:rsid w:val="009219D9"/>
    <w:rsid w:val="00921CA4"/>
    <w:rsid w:val="009220E7"/>
    <w:rsid w:val="009224B9"/>
    <w:rsid w:val="00924537"/>
    <w:rsid w:val="00933547"/>
    <w:rsid w:val="00933BB0"/>
    <w:rsid w:val="00934238"/>
    <w:rsid w:val="00935A17"/>
    <w:rsid w:val="00936BD2"/>
    <w:rsid w:val="00940674"/>
    <w:rsid w:val="00940756"/>
    <w:rsid w:val="00940C67"/>
    <w:rsid w:val="009415C7"/>
    <w:rsid w:val="00941E3F"/>
    <w:rsid w:val="00942ABF"/>
    <w:rsid w:val="009432FA"/>
    <w:rsid w:val="009450D9"/>
    <w:rsid w:val="009476CE"/>
    <w:rsid w:val="00951DC4"/>
    <w:rsid w:val="00952C60"/>
    <w:rsid w:val="009536DA"/>
    <w:rsid w:val="009539EF"/>
    <w:rsid w:val="0095629E"/>
    <w:rsid w:val="0095733F"/>
    <w:rsid w:val="00961D0D"/>
    <w:rsid w:val="009620A6"/>
    <w:rsid w:val="00963294"/>
    <w:rsid w:val="00964796"/>
    <w:rsid w:val="00964B5C"/>
    <w:rsid w:val="009656B2"/>
    <w:rsid w:val="00966936"/>
    <w:rsid w:val="00966EEC"/>
    <w:rsid w:val="00970784"/>
    <w:rsid w:val="009716AB"/>
    <w:rsid w:val="009731BF"/>
    <w:rsid w:val="00973A70"/>
    <w:rsid w:val="009740DD"/>
    <w:rsid w:val="00975A90"/>
    <w:rsid w:val="00975AFC"/>
    <w:rsid w:val="00980FAD"/>
    <w:rsid w:val="00981A5C"/>
    <w:rsid w:val="00981FCF"/>
    <w:rsid w:val="00982039"/>
    <w:rsid w:val="00982227"/>
    <w:rsid w:val="009825D2"/>
    <w:rsid w:val="00983A33"/>
    <w:rsid w:val="00984122"/>
    <w:rsid w:val="009846E4"/>
    <w:rsid w:val="00987258"/>
    <w:rsid w:val="00987D6A"/>
    <w:rsid w:val="009907EF"/>
    <w:rsid w:val="00992263"/>
    <w:rsid w:val="00994AAF"/>
    <w:rsid w:val="009A476F"/>
    <w:rsid w:val="009A4CB5"/>
    <w:rsid w:val="009A6D6A"/>
    <w:rsid w:val="009B15B9"/>
    <w:rsid w:val="009B68AE"/>
    <w:rsid w:val="009B6E12"/>
    <w:rsid w:val="009C23E2"/>
    <w:rsid w:val="009C2E18"/>
    <w:rsid w:val="009C5740"/>
    <w:rsid w:val="009C68AE"/>
    <w:rsid w:val="009C68F9"/>
    <w:rsid w:val="009C6D80"/>
    <w:rsid w:val="009C72FB"/>
    <w:rsid w:val="009C7353"/>
    <w:rsid w:val="009D0722"/>
    <w:rsid w:val="009D215C"/>
    <w:rsid w:val="009D5DE3"/>
    <w:rsid w:val="009D6F18"/>
    <w:rsid w:val="009D7782"/>
    <w:rsid w:val="009E11C4"/>
    <w:rsid w:val="009E2A6B"/>
    <w:rsid w:val="009E30FD"/>
    <w:rsid w:val="009E3331"/>
    <w:rsid w:val="009E6673"/>
    <w:rsid w:val="009F0154"/>
    <w:rsid w:val="009F0217"/>
    <w:rsid w:val="009F16BC"/>
    <w:rsid w:val="009F2C8D"/>
    <w:rsid w:val="009F59B3"/>
    <w:rsid w:val="009F6EE8"/>
    <w:rsid w:val="009F72D0"/>
    <w:rsid w:val="009F7EDE"/>
    <w:rsid w:val="00A00380"/>
    <w:rsid w:val="00A00ACF"/>
    <w:rsid w:val="00A01A4B"/>
    <w:rsid w:val="00A02FEE"/>
    <w:rsid w:val="00A03178"/>
    <w:rsid w:val="00A03E9A"/>
    <w:rsid w:val="00A05124"/>
    <w:rsid w:val="00A051B1"/>
    <w:rsid w:val="00A05AFC"/>
    <w:rsid w:val="00A06665"/>
    <w:rsid w:val="00A1058F"/>
    <w:rsid w:val="00A114C9"/>
    <w:rsid w:val="00A11B6B"/>
    <w:rsid w:val="00A13180"/>
    <w:rsid w:val="00A164E7"/>
    <w:rsid w:val="00A1794D"/>
    <w:rsid w:val="00A20301"/>
    <w:rsid w:val="00A21374"/>
    <w:rsid w:val="00A225A7"/>
    <w:rsid w:val="00A255CA"/>
    <w:rsid w:val="00A277F3"/>
    <w:rsid w:val="00A27DC0"/>
    <w:rsid w:val="00A3016F"/>
    <w:rsid w:val="00A30250"/>
    <w:rsid w:val="00A30CFE"/>
    <w:rsid w:val="00A342CD"/>
    <w:rsid w:val="00A40528"/>
    <w:rsid w:val="00A409AF"/>
    <w:rsid w:val="00A42885"/>
    <w:rsid w:val="00A47E96"/>
    <w:rsid w:val="00A5149A"/>
    <w:rsid w:val="00A515E7"/>
    <w:rsid w:val="00A51ABA"/>
    <w:rsid w:val="00A523AB"/>
    <w:rsid w:val="00A52E2E"/>
    <w:rsid w:val="00A53296"/>
    <w:rsid w:val="00A5631E"/>
    <w:rsid w:val="00A57847"/>
    <w:rsid w:val="00A608BF"/>
    <w:rsid w:val="00A61569"/>
    <w:rsid w:val="00A6257B"/>
    <w:rsid w:val="00A63549"/>
    <w:rsid w:val="00A63C47"/>
    <w:rsid w:val="00A63C4B"/>
    <w:rsid w:val="00A652C2"/>
    <w:rsid w:val="00A652F1"/>
    <w:rsid w:val="00A70D9D"/>
    <w:rsid w:val="00A73965"/>
    <w:rsid w:val="00A73D85"/>
    <w:rsid w:val="00A74621"/>
    <w:rsid w:val="00A755D0"/>
    <w:rsid w:val="00A757CB"/>
    <w:rsid w:val="00A771B9"/>
    <w:rsid w:val="00A802BE"/>
    <w:rsid w:val="00A804EF"/>
    <w:rsid w:val="00A81690"/>
    <w:rsid w:val="00A82B67"/>
    <w:rsid w:val="00A83F0C"/>
    <w:rsid w:val="00A85120"/>
    <w:rsid w:val="00A851CC"/>
    <w:rsid w:val="00A85F05"/>
    <w:rsid w:val="00A8624E"/>
    <w:rsid w:val="00A86BDD"/>
    <w:rsid w:val="00A86CCD"/>
    <w:rsid w:val="00A90829"/>
    <w:rsid w:val="00A91111"/>
    <w:rsid w:val="00A91134"/>
    <w:rsid w:val="00A91A75"/>
    <w:rsid w:val="00A92130"/>
    <w:rsid w:val="00A93D04"/>
    <w:rsid w:val="00A94C40"/>
    <w:rsid w:val="00A95EEF"/>
    <w:rsid w:val="00A962B2"/>
    <w:rsid w:val="00AA033D"/>
    <w:rsid w:val="00AA0DD9"/>
    <w:rsid w:val="00AA2587"/>
    <w:rsid w:val="00AA2E3E"/>
    <w:rsid w:val="00AA3147"/>
    <w:rsid w:val="00AA3CC3"/>
    <w:rsid w:val="00AA53AD"/>
    <w:rsid w:val="00AA5415"/>
    <w:rsid w:val="00AA6889"/>
    <w:rsid w:val="00AA712D"/>
    <w:rsid w:val="00AA7677"/>
    <w:rsid w:val="00AB1582"/>
    <w:rsid w:val="00AB20FE"/>
    <w:rsid w:val="00AB4B67"/>
    <w:rsid w:val="00AB523A"/>
    <w:rsid w:val="00AB6CD5"/>
    <w:rsid w:val="00AB7250"/>
    <w:rsid w:val="00AB745D"/>
    <w:rsid w:val="00AC2759"/>
    <w:rsid w:val="00AC45E0"/>
    <w:rsid w:val="00AC5734"/>
    <w:rsid w:val="00AC5CF2"/>
    <w:rsid w:val="00AC6E13"/>
    <w:rsid w:val="00AC7940"/>
    <w:rsid w:val="00AD007A"/>
    <w:rsid w:val="00AD0D8E"/>
    <w:rsid w:val="00AD0FD8"/>
    <w:rsid w:val="00AD158A"/>
    <w:rsid w:val="00AD19E8"/>
    <w:rsid w:val="00AD1B32"/>
    <w:rsid w:val="00AD1E03"/>
    <w:rsid w:val="00AD1E31"/>
    <w:rsid w:val="00AD2272"/>
    <w:rsid w:val="00AD29F7"/>
    <w:rsid w:val="00AD2B61"/>
    <w:rsid w:val="00AD2D93"/>
    <w:rsid w:val="00AD3720"/>
    <w:rsid w:val="00AD3B45"/>
    <w:rsid w:val="00AD7257"/>
    <w:rsid w:val="00AE134F"/>
    <w:rsid w:val="00AE5303"/>
    <w:rsid w:val="00AE5B92"/>
    <w:rsid w:val="00AE5F8E"/>
    <w:rsid w:val="00AE69F1"/>
    <w:rsid w:val="00AE6DA5"/>
    <w:rsid w:val="00AF045A"/>
    <w:rsid w:val="00AF117E"/>
    <w:rsid w:val="00AF1F2D"/>
    <w:rsid w:val="00AF2873"/>
    <w:rsid w:val="00AF4835"/>
    <w:rsid w:val="00AF4C24"/>
    <w:rsid w:val="00AF4EFB"/>
    <w:rsid w:val="00AF5389"/>
    <w:rsid w:val="00AF58E1"/>
    <w:rsid w:val="00AF7331"/>
    <w:rsid w:val="00B00241"/>
    <w:rsid w:val="00B01638"/>
    <w:rsid w:val="00B02422"/>
    <w:rsid w:val="00B055DF"/>
    <w:rsid w:val="00B06809"/>
    <w:rsid w:val="00B06F5A"/>
    <w:rsid w:val="00B1180C"/>
    <w:rsid w:val="00B11D18"/>
    <w:rsid w:val="00B120AC"/>
    <w:rsid w:val="00B13026"/>
    <w:rsid w:val="00B143D0"/>
    <w:rsid w:val="00B14793"/>
    <w:rsid w:val="00B14E39"/>
    <w:rsid w:val="00B15A3B"/>
    <w:rsid w:val="00B15BA2"/>
    <w:rsid w:val="00B15C37"/>
    <w:rsid w:val="00B15D97"/>
    <w:rsid w:val="00B16009"/>
    <w:rsid w:val="00B17402"/>
    <w:rsid w:val="00B1773E"/>
    <w:rsid w:val="00B2143D"/>
    <w:rsid w:val="00B2343E"/>
    <w:rsid w:val="00B259B2"/>
    <w:rsid w:val="00B25AA8"/>
    <w:rsid w:val="00B270C9"/>
    <w:rsid w:val="00B2722D"/>
    <w:rsid w:val="00B272B6"/>
    <w:rsid w:val="00B277C8"/>
    <w:rsid w:val="00B27DF2"/>
    <w:rsid w:val="00B316AD"/>
    <w:rsid w:val="00B35344"/>
    <w:rsid w:val="00B35A49"/>
    <w:rsid w:val="00B35BC6"/>
    <w:rsid w:val="00B4075F"/>
    <w:rsid w:val="00B431BC"/>
    <w:rsid w:val="00B436EF"/>
    <w:rsid w:val="00B45BD4"/>
    <w:rsid w:val="00B468FF"/>
    <w:rsid w:val="00B47955"/>
    <w:rsid w:val="00B50429"/>
    <w:rsid w:val="00B506BC"/>
    <w:rsid w:val="00B53DAE"/>
    <w:rsid w:val="00B547DD"/>
    <w:rsid w:val="00B54D77"/>
    <w:rsid w:val="00B56F23"/>
    <w:rsid w:val="00B574A4"/>
    <w:rsid w:val="00B57B34"/>
    <w:rsid w:val="00B57DA4"/>
    <w:rsid w:val="00B607A8"/>
    <w:rsid w:val="00B609F5"/>
    <w:rsid w:val="00B62D15"/>
    <w:rsid w:val="00B63439"/>
    <w:rsid w:val="00B63F00"/>
    <w:rsid w:val="00B6462A"/>
    <w:rsid w:val="00B64A0C"/>
    <w:rsid w:val="00B650E2"/>
    <w:rsid w:val="00B669A0"/>
    <w:rsid w:val="00B7313A"/>
    <w:rsid w:val="00B74F8E"/>
    <w:rsid w:val="00B75D05"/>
    <w:rsid w:val="00B7653E"/>
    <w:rsid w:val="00B804AF"/>
    <w:rsid w:val="00B805E5"/>
    <w:rsid w:val="00B82D0B"/>
    <w:rsid w:val="00B83C6D"/>
    <w:rsid w:val="00B84826"/>
    <w:rsid w:val="00B87AA1"/>
    <w:rsid w:val="00B96567"/>
    <w:rsid w:val="00B96651"/>
    <w:rsid w:val="00BA0CD8"/>
    <w:rsid w:val="00BA1C56"/>
    <w:rsid w:val="00BA22B9"/>
    <w:rsid w:val="00BA2A69"/>
    <w:rsid w:val="00BA2EA6"/>
    <w:rsid w:val="00BA3B16"/>
    <w:rsid w:val="00BA4413"/>
    <w:rsid w:val="00BA696A"/>
    <w:rsid w:val="00BA74C8"/>
    <w:rsid w:val="00BB0065"/>
    <w:rsid w:val="00BB45B3"/>
    <w:rsid w:val="00BB5760"/>
    <w:rsid w:val="00BB596E"/>
    <w:rsid w:val="00BB68C1"/>
    <w:rsid w:val="00BB7A78"/>
    <w:rsid w:val="00BC1159"/>
    <w:rsid w:val="00BC3E5C"/>
    <w:rsid w:val="00BC47DF"/>
    <w:rsid w:val="00BC47F0"/>
    <w:rsid w:val="00BC5AC8"/>
    <w:rsid w:val="00BC5B5B"/>
    <w:rsid w:val="00BC5F4C"/>
    <w:rsid w:val="00BD1082"/>
    <w:rsid w:val="00BD1347"/>
    <w:rsid w:val="00BD21AB"/>
    <w:rsid w:val="00BD3557"/>
    <w:rsid w:val="00BD41D5"/>
    <w:rsid w:val="00BD429C"/>
    <w:rsid w:val="00BD4E02"/>
    <w:rsid w:val="00BE088D"/>
    <w:rsid w:val="00BE0B6B"/>
    <w:rsid w:val="00BE3CAB"/>
    <w:rsid w:val="00BE4A9A"/>
    <w:rsid w:val="00BE4B3C"/>
    <w:rsid w:val="00BE533E"/>
    <w:rsid w:val="00BE6EC2"/>
    <w:rsid w:val="00BE7D23"/>
    <w:rsid w:val="00BF1F3E"/>
    <w:rsid w:val="00BF2823"/>
    <w:rsid w:val="00BF484B"/>
    <w:rsid w:val="00BF491B"/>
    <w:rsid w:val="00BF4E83"/>
    <w:rsid w:val="00C0025A"/>
    <w:rsid w:val="00C0061D"/>
    <w:rsid w:val="00C00BEC"/>
    <w:rsid w:val="00C00E84"/>
    <w:rsid w:val="00C01286"/>
    <w:rsid w:val="00C0203A"/>
    <w:rsid w:val="00C02B37"/>
    <w:rsid w:val="00C02F7E"/>
    <w:rsid w:val="00C055BF"/>
    <w:rsid w:val="00C07FB8"/>
    <w:rsid w:val="00C13663"/>
    <w:rsid w:val="00C158C0"/>
    <w:rsid w:val="00C17776"/>
    <w:rsid w:val="00C21485"/>
    <w:rsid w:val="00C21C49"/>
    <w:rsid w:val="00C22CAB"/>
    <w:rsid w:val="00C24472"/>
    <w:rsid w:val="00C24DC7"/>
    <w:rsid w:val="00C25099"/>
    <w:rsid w:val="00C2609E"/>
    <w:rsid w:val="00C27559"/>
    <w:rsid w:val="00C314BA"/>
    <w:rsid w:val="00C32BC7"/>
    <w:rsid w:val="00C33F56"/>
    <w:rsid w:val="00C34E0E"/>
    <w:rsid w:val="00C350CD"/>
    <w:rsid w:val="00C371E8"/>
    <w:rsid w:val="00C37A65"/>
    <w:rsid w:val="00C40D70"/>
    <w:rsid w:val="00C40E46"/>
    <w:rsid w:val="00C413C8"/>
    <w:rsid w:val="00C420BE"/>
    <w:rsid w:val="00C42401"/>
    <w:rsid w:val="00C43442"/>
    <w:rsid w:val="00C44DFE"/>
    <w:rsid w:val="00C456A2"/>
    <w:rsid w:val="00C46173"/>
    <w:rsid w:val="00C46D6A"/>
    <w:rsid w:val="00C474D2"/>
    <w:rsid w:val="00C475FA"/>
    <w:rsid w:val="00C53C3C"/>
    <w:rsid w:val="00C5731C"/>
    <w:rsid w:val="00C57A8C"/>
    <w:rsid w:val="00C57F2D"/>
    <w:rsid w:val="00C631C0"/>
    <w:rsid w:val="00C635AC"/>
    <w:rsid w:val="00C646D8"/>
    <w:rsid w:val="00C660B4"/>
    <w:rsid w:val="00C703B9"/>
    <w:rsid w:val="00C71822"/>
    <w:rsid w:val="00C7260E"/>
    <w:rsid w:val="00C80E0F"/>
    <w:rsid w:val="00C815D9"/>
    <w:rsid w:val="00C81B29"/>
    <w:rsid w:val="00C823E7"/>
    <w:rsid w:val="00C84237"/>
    <w:rsid w:val="00C87E85"/>
    <w:rsid w:val="00C93140"/>
    <w:rsid w:val="00C93552"/>
    <w:rsid w:val="00C936CD"/>
    <w:rsid w:val="00C94DB4"/>
    <w:rsid w:val="00C95FB7"/>
    <w:rsid w:val="00C9686A"/>
    <w:rsid w:val="00C97755"/>
    <w:rsid w:val="00CA06D5"/>
    <w:rsid w:val="00CA239D"/>
    <w:rsid w:val="00CA268A"/>
    <w:rsid w:val="00CA2808"/>
    <w:rsid w:val="00CA3525"/>
    <w:rsid w:val="00CA3F97"/>
    <w:rsid w:val="00CA5B91"/>
    <w:rsid w:val="00CA656A"/>
    <w:rsid w:val="00CA69D1"/>
    <w:rsid w:val="00CB23C6"/>
    <w:rsid w:val="00CB688D"/>
    <w:rsid w:val="00CB7077"/>
    <w:rsid w:val="00CC071C"/>
    <w:rsid w:val="00CC30A4"/>
    <w:rsid w:val="00CC3A1B"/>
    <w:rsid w:val="00CC3FEB"/>
    <w:rsid w:val="00CC512D"/>
    <w:rsid w:val="00CC549F"/>
    <w:rsid w:val="00CC6362"/>
    <w:rsid w:val="00CC6AC1"/>
    <w:rsid w:val="00CC6FCA"/>
    <w:rsid w:val="00CC75DA"/>
    <w:rsid w:val="00CD0798"/>
    <w:rsid w:val="00CD09F2"/>
    <w:rsid w:val="00CD10F9"/>
    <w:rsid w:val="00CD36E8"/>
    <w:rsid w:val="00CD55DD"/>
    <w:rsid w:val="00CD6A5D"/>
    <w:rsid w:val="00CE0163"/>
    <w:rsid w:val="00CE0178"/>
    <w:rsid w:val="00CE0DAA"/>
    <w:rsid w:val="00CE1E3B"/>
    <w:rsid w:val="00CE3933"/>
    <w:rsid w:val="00CE59CB"/>
    <w:rsid w:val="00CE76DD"/>
    <w:rsid w:val="00CE7957"/>
    <w:rsid w:val="00CE7D5F"/>
    <w:rsid w:val="00CE7E7E"/>
    <w:rsid w:val="00CE7FC1"/>
    <w:rsid w:val="00CF32D7"/>
    <w:rsid w:val="00CF3626"/>
    <w:rsid w:val="00CF3A74"/>
    <w:rsid w:val="00CF4242"/>
    <w:rsid w:val="00CF48AA"/>
    <w:rsid w:val="00CF4985"/>
    <w:rsid w:val="00CF5C10"/>
    <w:rsid w:val="00CF5E6C"/>
    <w:rsid w:val="00CF625F"/>
    <w:rsid w:val="00CF6ADE"/>
    <w:rsid w:val="00CF7E10"/>
    <w:rsid w:val="00D02A5A"/>
    <w:rsid w:val="00D03EDA"/>
    <w:rsid w:val="00D04971"/>
    <w:rsid w:val="00D05273"/>
    <w:rsid w:val="00D06A56"/>
    <w:rsid w:val="00D073A3"/>
    <w:rsid w:val="00D078F1"/>
    <w:rsid w:val="00D1152A"/>
    <w:rsid w:val="00D13660"/>
    <w:rsid w:val="00D1514F"/>
    <w:rsid w:val="00D151F1"/>
    <w:rsid w:val="00D1582F"/>
    <w:rsid w:val="00D15FB1"/>
    <w:rsid w:val="00D22678"/>
    <w:rsid w:val="00D25A63"/>
    <w:rsid w:val="00D2717C"/>
    <w:rsid w:val="00D27235"/>
    <w:rsid w:val="00D3209B"/>
    <w:rsid w:val="00D32E21"/>
    <w:rsid w:val="00D33A81"/>
    <w:rsid w:val="00D34898"/>
    <w:rsid w:val="00D34FDB"/>
    <w:rsid w:val="00D36238"/>
    <w:rsid w:val="00D369A0"/>
    <w:rsid w:val="00D37239"/>
    <w:rsid w:val="00D409E7"/>
    <w:rsid w:val="00D416DD"/>
    <w:rsid w:val="00D41C9C"/>
    <w:rsid w:val="00D422F6"/>
    <w:rsid w:val="00D43C46"/>
    <w:rsid w:val="00D43D90"/>
    <w:rsid w:val="00D449FB"/>
    <w:rsid w:val="00D44E3E"/>
    <w:rsid w:val="00D460C0"/>
    <w:rsid w:val="00D46AAF"/>
    <w:rsid w:val="00D46CBD"/>
    <w:rsid w:val="00D46FED"/>
    <w:rsid w:val="00D47BF2"/>
    <w:rsid w:val="00D50883"/>
    <w:rsid w:val="00D51A05"/>
    <w:rsid w:val="00D52CB7"/>
    <w:rsid w:val="00D535E6"/>
    <w:rsid w:val="00D55924"/>
    <w:rsid w:val="00D56A3E"/>
    <w:rsid w:val="00D57A48"/>
    <w:rsid w:val="00D57BBB"/>
    <w:rsid w:val="00D60C90"/>
    <w:rsid w:val="00D60FB5"/>
    <w:rsid w:val="00D61904"/>
    <w:rsid w:val="00D62F1D"/>
    <w:rsid w:val="00D630A0"/>
    <w:rsid w:val="00D63C29"/>
    <w:rsid w:val="00D67DD6"/>
    <w:rsid w:val="00D7133A"/>
    <w:rsid w:val="00D71398"/>
    <w:rsid w:val="00D7354D"/>
    <w:rsid w:val="00D747FD"/>
    <w:rsid w:val="00D74C68"/>
    <w:rsid w:val="00D75856"/>
    <w:rsid w:val="00D758C3"/>
    <w:rsid w:val="00D8271A"/>
    <w:rsid w:val="00D841B7"/>
    <w:rsid w:val="00D84E1E"/>
    <w:rsid w:val="00D85D26"/>
    <w:rsid w:val="00D861D2"/>
    <w:rsid w:val="00D86F27"/>
    <w:rsid w:val="00D87736"/>
    <w:rsid w:val="00D8797C"/>
    <w:rsid w:val="00D90E70"/>
    <w:rsid w:val="00D96C18"/>
    <w:rsid w:val="00DA01FD"/>
    <w:rsid w:val="00DA04B0"/>
    <w:rsid w:val="00DA6327"/>
    <w:rsid w:val="00DA6C72"/>
    <w:rsid w:val="00DB2D40"/>
    <w:rsid w:val="00DB376B"/>
    <w:rsid w:val="00DB430A"/>
    <w:rsid w:val="00DB4845"/>
    <w:rsid w:val="00DB4946"/>
    <w:rsid w:val="00DB4BE1"/>
    <w:rsid w:val="00DB5B51"/>
    <w:rsid w:val="00DB77C4"/>
    <w:rsid w:val="00DB791D"/>
    <w:rsid w:val="00DB7BCF"/>
    <w:rsid w:val="00DC107B"/>
    <w:rsid w:val="00DC3B66"/>
    <w:rsid w:val="00DC5B13"/>
    <w:rsid w:val="00DC78CF"/>
    <w:rsid w:val="00DD11ED"/>
    <w:rsid w:val="00DD20DE"/>
    <w:rsid w:val="00DD352D"/>
    <w:rsid w:val="00DD4D6B"/>
    <w:rsid w:val="00DD5B35"/>
    <w:rsid w:val="00DD7006"/>
    <w:rsid w:val="00DD7023"/>
    <w:rsid w:val="00DD7B90"/>
    <w:rsid w:val="00DE03B8"/>
    <w:rsid w:val="00DE0A38"/>
    <w:rsid w:val="00DE178B"/>
    <w:rsid w:val="00DE1891"/>
    <w:rsid w:val="00DE4A7C"/>
    <w:rsid w:val="00DE5557"/>
    <w:rsid w:val="00DE5A90"/>
    <w:rsid w:val="00DE5BF3"/>
    <w:rsid w:val="00DE657D"/>
    <w:rsid w:val="00DE6647"/>
    <w:rsid w:val="00DE7595"/>
    <w:rsid w:val="00DE780B"/>
    <w:rsid w:val="00DF066E"/>
    <w:rsid w:val="00DF111D"/>
    <w:rsid w:val="00DF15F4"/>
    <w:rsid w:val="00DF1802"/>
    <w:rsid w:val="00DF22F7"/>
    <w:rsid w:val="00DF2E7E"/>
    <w:rsid w:val="00DF3226"/>
    <w:rsid w:val="00DF4486"/>
    <w:rsid w:val="00DF581E"/>
    <w:rsid w:val="00DF6C99"/>
    <w:rsid w:val="00DF6CFE"/>
    <w:rsid w:val="00DF7300"/>
    <w:rsid w:val="00DF7585"/>
    <w:rsid w:val="00DF7BAE"/>
    <w:rsid w:val="00DF7DD6"/>
    <w:rsid w:val="00E004C5"/>
    <w:rsid w:val="00E00FBF"/>
    <w:rsid w:val="00E0282D"/>
    <w:rsid w:val="00E02A95"/>
    <w:rsid w:val="00E02D9C"/>
    <w:rsid w:val="00E03EC5"/>
    <w:rsid w:val="00E052C3"/>
    <w:rsid w:val="00E05C2C"/>
    <w:rsid w:val="00E0665F"/>
    <w:rsid w:val="00E070F5"/>
    <w:rsid w:val="00E07FBF"/>
    <w:rsid w:val="00E102F3"/>
    <w:rsid w:val="00E10F1A"/>
    <w:rsid w:val="00E110BA"/>
    <w:rsid w:val="00E1198D"/>
    <w:rsid w:val="00E14866"/>
    <w:rsid w:val="00E1508E"/>
    <w:rsid w:val="00E15B57"/>
    <w:rsid w:val="00E15D8B"/>
    <w:rsid w:val="00E1612F"/>
    <w:rsid w:val="00E1695D"/>
    <w:rsid w:val="00E16E59"/>
    <w:rsid w:val="00E1730F"/>
    <w:rsid w:val="00E177B2"/>
    <w:rsid w:val="00E20F18"/>
    <w:rsid w:val="00E23BDC"/>
    <w:rsid w:val="00E2440B"/>
    <w:rsid w:val="00E25FE6"/>
    <w:rsid w:val="00E26043"/>
    <w:rsid w:val="00E27138"/>
    <w:rsid w:val="00E31A21"/>
    <w:rsid w:val="00E31D8C"/>
    <w:rsid w:val="00E3226B"/>
    <w:rsid w:val="00E32744"/>
    <w:rsid w:val="00E3389D"/>
    <w:rsid w:val="00E35A99"/>
    <w:rsid w:val="00E375FC"/>
    <w:rsid w:val="00E37F93"/>
    <w:rsid w:val="00E409F3"/>
    <w:rsid w:val="00E40B5A"/>
    <w:rsid w:val="00E40E4C"/>
    <w:rsid w:val="00E40E99"/>
    <w:rsid w:val="00E41C62"/>
    <w:rsid w:val="00E421D8"/>
    <w:rsid w:val="00E423B2"/>
    <w:rsid w:val="00E428BF"/>
    <w:rsid w:val="00E45391"/>
    <w:rsid w:val="00E4546B"/>
    <w:rsid w:val="00E455F2"/>
    <w:rsid w:val="00E45E02"/>
    <w:rsid w:val="00E46322"/>
    <w:rsid w:val="00E46D2E"/>
    <w:rsid w:val="00E47D91"/>
    <w:rsid w:val="00E50947"/>
    <w:rsid w:val="00E50B5E"/>
    <w:rsid w:val="00E551CD"/>
    <w:rsid w:val="00E55F76"/>
    <w:rsid w:val="00E56227"/>
    <w:rsid w:val="00E566AC"/>
    <w:rsid w:val="00E621C5"/>
    <w:rsid w:val="00E64AEA"/>
    <w:rsid w:val="00E65ADD"/>
    <w:rsid w:val="00E65C9A"/>
    <w:rsid w:val="00E662CD"/>
    <w:rsid w:val="00E66B0F"/>
    <w:rsid w:val="00E713D0"/>
    <w:rsid w:val="00E71487"/>
    <w:rsid w:val="00E720E8"/>
    <w:rsid w:val="00E72C2C"/>
    <w:rsid w:val="00E74F6A"/>
    <w:rsid w:val="00E761A8"/>
    <w:rsid w:val="00E77617"/>
    <w:rsid w:val="00E77674"/>
    <w:rsid w:val="00E80E5F"/>
    <w:rsid w:val="00E81429"/>
    <w:rsid w:val="00E815AC"/>
    <w:rsid w:val="00E821EA"/>
    <w:rsid w:val="00E82436"/>
    <w:rsid w:val="00E829E1"/>
    <w:rsid w:val="00E83B7A"/>
    <w:rsid w:val="00E8534B"/>
    <w:rsid w:val="00E856E2"/>
    <w:rsid w:val="00E85A30"/>
    <w:rsid w:val="00E86BB2"/>
    <w:rsid w:val="00E904CB"/>
    <w:rsid w:val="00E91C9B"/>
    <w:rsid w:val="00E946D6"/>
    <w:rsid w:val="00E94CD4"/>
    <w:rsid w:val="00E9643F"/>
    <w:rsid w:val="00E97ACA"/>
    <w:rsid w:val="00EA0221"/>
    <w:rsid w:val="00EA0C8B"/>
    <w:rsid w:val="00EA0E36"/>
    <w:rsid w:val="00EA1639"/>
    <w:rsid w:val="00EA1743"/>
    <w:rsid w:val="00EA1765"/>
    <w:rsid w:val="00EA2DBD"/>
    <w:rsid w:val="00EA37ED"/>
    <w:rsid w:val="00EA39BE"/>
    <w:rsid w:val="00EA3A2E"/>
    <w:rsid w:val="00EA617B"/>
    <w:rsid w:val="00EB02B4"/>
    <w:rsid w:val="00EB46BD"/>
    <w:rsid w:val="00EB659B"/>
    <w:rsid w:val="00EB748D"/>
    <w:rsid w:val="00EB7E5F"/>
    <w:rsid w:val="00EC03C6"/>
    <w:rsid w:val="00EC1CC6"/>
    <w:rsid w:val="00EC2744"/>
    <w:rsid w:val="00EC3FF6"/>
    <w:rsid w:val="00EC586B"/>
    <w:rsid w:val="00EC64A4"/>
    <w:rsid w:val="00EC69DB"/>
    <w:rsid w:val="00ED1A5F"/>
    <w:rsid w:val="00ED2405"/>
    <w:rsid w:val="00ED282D"/>
    <w:rsid w:val="00ED4661"/>
    <w:rsid w:val="00ED5308"/>
    <w:rsid w:val="00ED7011"/>
    <w:rsid w:val="00ED7826"/>
    <w:rsid w:val="00ED7B81"/>
    <w:rsid w:val="00EE07B6"/>
    <w:rsid w:val="00EE18CF"/>
    <w:rsid w:val="00EE1C60"/>
    <w:rsid w:val="00EE1D48"/>
    <w:rsid w:val="00EE2D83"/>
    <w:rsid w:val="00EE55F4"/>
    <w:rsid w:val="00EE5FAD"/>
    <w:rsid w:val="00EE688D"/>
    <w:rsid w:val="00EF0DD3"/>
    <w:rsid w:val="00EF10EF"/>
    <w:rsid w:val="00EF437F"/>
    <w:rsid w:val="00EF50B8"/>
    <w:rsid w:val="00EF5BF9"/>
    <w:rsid w:val="00EF5E78"/>
    <w:rsid w:val="00EF79E5"/>
    <w:rsid w:val="00EF7CB1"/>
    <w:rsid w:val="00F017F0"/>
    <w:rsid w:val="00F0224E"/>
    <w:rsid w:val="00F0448A"/>
    <w:rsid w:val="00F045B5"/>
    <w:rsid w:val="00F05152"/>
    <w:rsid w:val="00F0526B"/>
    <w:rsid w:val="00F05EF3"/>
    <w:rsid w:val="00F10940"/>
    <w:rsid w:val="00F11A93"/>
    <w:rsid w:val="00F11C86"/>
    <w:rsid w:val="00F13CAC"/>
    <w:rsid w:val="00F14226"/>
    <w:rsid w:val="00F14995"/>
    <w:rsid w:val="00F15D36"/>
    <w:rsid w:val="00F16358"/>
    <w:rsid w:val="00F169B9"/>
    <w:rsid w:val="00F2057D"/>
    <w:rsid w:val="00F21F91"/>
    <w:rsid w:val="00F23452"/>
    <w:rsid w:val="00F24D51"/>
    <w:rsid w:val="00F251C8"/>
    <w:rsid w:val="00F2524E"/>
    <w:rsid w:val="00F30E70"/>
    <w:rsid w:val="00F3407C"/>
    <w:rsid w:val="00F370AD"/>
    <w:rsid w:val="00F4077B"/>
    <w:rsid w:val="00F40EA5"/>
    <w:rsid w:val="00F41065"/>
    <w:rsid w:val="00F50DCF"/>
    <w:rsid w:val="00F513E7"/>
    <w:rsid w:val="00F51DC8"/>
    <w:rsid w:val="00F53493"/>
    <w:rsid w:val="00F53533"/>
    <w:rsid w:val="00F5485D"/>
    <w:rsid w:val="00F548F9"/>
    <w:rsid w:val="00F55B0B"/>
    <w:rsid w:val="00F55B6C"/>
    <w:rsid w:val="00F55DD5"/>
    <w:rsid w:val="00F56B30"/>
    <w:rsid w:val="00F57E69"/>
    <w:rsid w:val="00F60153"/>
    <w:rsid w:val="00F60F8B"/>
    <w:rsid w:val="00F61FD7"/>
    <w:rsid w:val="00F6481E"/>
    <w:rsid w:val="00F66C52"/>
    <w:rsid w:val="00F70544"/>
    <w:rsid w:val="00F70B9D"/>
    <w:rsid w:val="00F718C7"/>
    <w:rsid w:val="00F73175"/>
    <w:rsid w:val="00F75056"/>
    <w:rsid w:val="00F77DCC"/>
    <w:rsid w:val="00F82D58"/>
    <w:rsid w:val="00F8424E"/>
    <w:rsid w:val="00F843E0"/>
    <w:rsid w:val="00F84DFC"/>
    <w:rsid w:val="00F85901"/>
    <w:rsid w:val="00F86F29"/>
    <w:rsid w:val="00F87182"/>
    <w:rsid w:val="00F90ACE"/>
    <w:rsid w:val="00F9113B"/>
    <w:rsid w:val="00F918A8"/>
    <w:rsid w:val="00F92420"/>
    <w:rsid w:val="00F942DD"/>
    <w:rsid w:val="00F965F7"/>
    <w:rsid w:val="00F97EC2"/>
    <w:rsid w:val="00FA1140"/>
    <w:rsid w:val="00FA11A8"/>
    <w:rsid w:val="00FA1ACD"/>
    <w:rsid w:val="00FA29DF"/>
    <w:rsid w:val="00FA3077"/>
    <w:rsid w:val="00FA339E"/>
    <w:rsid w:val="00FA3A32"/>
    <w:rsid w:val="00FA4B74"/>
    <w:rsid w:val="00FA4DB1"/>
    <w:rsid w:val="00FA5805"/>
    <w:rsid w:val="00FA5CBD"/>
    <w:rsid w:val="00FA7B1B"/>
    <w:rsid w:val="00FA7D80"/>
    <w:rsid w:val="00FB1391"/>
    <w:rsid w:val="00FB7287"/>
    <w:rsid w:val="00FB78EF"/>
    <w:rsid w:val="00FB7F9F"/>
    <w:rsid w:val="00FC0247"/>
    <w:rsid w:val="00FC1551"/>
    <w:rsid w:val="00FC3AA4"/>
    <w:rsid w:val="00FC3D60"/>
    <w:rsid w:val="00FC519A"/>
    <w:rsid w:val="00FC51DA"/>
    <w:rsid w:val="00FC6D13"/>
    <w:rsid w:val="00FC7A53"/>
    <w:rsid w:val="00FD2982"/>
    <w:rsid w:val="00FD34D0"/>
    <w:rsid w:val="00FD46A9"/>
    <w:rsid w:val="00FD5A9E"/>
    <w:rsid w:val="00FD666B"/>
    <w:rsid w:val="00FE0AFA"/>
    <w:rsid w:val="00FE13D2"/>
    <w:rsid w:val="00FE30FE"/>
    <w:rsid w:val="00FE347C"/>
    <w:rsid w:val="00FE5BD0"/>
    <w:rsid w:val="00FE6EFC"/>
    <w:rsid w:val="00FE7AE9"/>
    <w:rsid w:val="00FF064F"/>
    <w:rsid w:val="00FF0B81"/>
    <w:rsid w:val="00FF0C13"/>
    <w:rsid w:val="00FF3201"/>
    <w:rsid w:val="00FF52D1"/>
    <w:rsid w:val="00FF5828"/>
    <w:rsid w:val="00FF73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1EF631"/>
  <w15:docId w15:val="{4F7806CB-03C6-46F9-B8F6-472193739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D282D"/>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34E89"/>
    <w:pPr>
      <w:tabs>
        <w:tab w:val="center" w:pos="4320"/>
        <w:tab w:val="right" w:pos="8640"/>
      </w:tabs>
    </w:pPr>
  </w:style>
  <w:style w:type="paragraph" w:styleId="Footer">
    <w:name w:val="footer"/>
    <w:basedOn w:val="Normal"/>
    <w:rsid w:val="00134E89"/>
    <w:pPr>
      <w:tabs>
        <w:tab w:val="center" w:pos="4320"/>
        <w:tab w:val="right" w:pos="8640"/>
      </w:tabs>
    </w:pPr>
  </w:style>
  <w:style w:type="table" w:styleId="TableGrid">
    <w:name w:val="Table Grid"/>
    <w:basedOn w:val="TableNormal"/>
    <w:rsid w:val="00134E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14CCD"/>
  </w:style>
  <w:style w:type="paragraph" w:styleId="BalloonText">
    <w:name w:val="Balloon Text"/>
    <w:basedOn w:val="Normal"/>
    <w:semiHidden/>
    <w:rsid w:val="00F017F0"/>
    <w:rPr>
      <w:rFonts w:ascii="Tahoma" w:hAnsi="Tahoma" w:cs="Tahoma"/>
      <w:sz w:val="16"/>
      <w:szCs w:val="16"/>
    </w:rPr>
  </w:style>
  <w:style w:type="paragraph" w:styleId="DocumentMap">
    <w:name w:val="Document Map"/>
    <w:basedOn w:val="Normal"/>
    <w:semiHidden/>
    <w:rsid w:val="00DB7BCF"/>
    <w:pPr>
      <w:shd w:val="clear" w:color="auto" w:fill="000080"/>
    </w:pPr>
    <w:rPr>
      <w:rFonts w:ascii="Tahoma" w:hAnsi="Tahoma" w:cs="Tahoma"/>
      <w:sz w:val="20"/>
      <w:szCs w:val="20"/>
    </w:rPr>
  </w:style>
  <w:style w:type="paragraph" w:styleId="ListParagraph">
    <w:name w:val="List Paragraph"/>
    <w:basedOn w:val="Normal"/>
    <w:uiPriority w:val="34"/>
    <w:qFormat/>
    <w:rsid w:val="00A255CA"/>
    <w:pPr>
      <w:ind w:left="720"/>
      <w:contextualSpacing/>
    </w:pPr>
  </w:style>
  <w:style w:type="paragraph" w:styleId="NormalWeb">
    <w:name w:val="Normal (Web)"/>
    <w:basedOn w:val="Normal"/>
    <w:uiPriority w:val="99"/>
    <w:semiHidden/>
    <w:unhideWhenUsed/>
    <w:rsid w:val="00674DCE"/>
    <w:pPr>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3874335">
      <w:bodyDiv w:val="1"/>
      <w:marLeft w:val="0"/>
      <w:marRight w:val="0"/>
      <w:marTop w:val="0"/>
      <w:marBottom w:val="0"/>
      <w:divBdr>
        <w:top w:val="none" w:sz="0" w:space="0" w:color="auto"/>
        <w:left w:val="none" w:sz="0" w:space="0" w:color="auto"/>
        <w:bottom w:val="none" w:sz="0" w:space="0" w:color="auto"/>
        <w:right w:val="none" w:sz="0" w:space="0" w:color="auto"/>
      </w:divBdr>
    </w:div>
    <w:div w:id="1691952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OP_x0020_Number xmlns="475326a1-4b75-4831-a0b7-f8060aa19dc5">ALB-AM-065</SOP_x0020_Number>
    <SOPs_x0020_Doc_x0020_Subtype xmlns="475326a1-4b75-4831-a0b7-f8060aa19dc5">Lab Methods (AM)</SOPs_x0020_Doc_x0020_Subtype>
    <Doc_x0020_Status xmlns="475326a1-4b75-4831-a0b7-f8060aa19dc5">Reviewed</Doc_x0020_Status>
    <Effective_x0020_Date xmlns="475326a1-4b75-4831-a0b7-f8060aa19dc5">2018-01-05T06:00:00+00:00</Effective_x0020_Date>
    <Doc_x0020_Comments xmlns="475326a1-4b75-4831-a0b7-f8060aa19dc5" xsi:nil="true"/>
    <Owner xmlns="475326a1-4b75-4831-a0b7-f8060aa19dc5">
      <UserInfo>
        <DisplayName>Andrew Lunning</DisplayName>
        <AccountId>112</AccountId>
        <AccountType/>
      </UserInfo>
    </Owner>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SOPs Documents" ma:contentTypeID="0x0101009C057C315076C94FA288DE197986C495010098D266A43595AC4AA897FB83774E0C7B" ma:contentTypeVersion="10" ma:contentTypeDescription="" ma:contentTypeScope="" ma:versionID="4d07ce5c5194318ba6ec8722936715ea">
  <xsd:schema xmlns:xsd="http://www.w3.org/2001/XMLSchema" xmlns:xs="http://www.w3.org/2001/XMLSchema" xmlns:p="http://schemas.microsoft.com/office/2006/metadata/properties" xmlns:ns2="475326a1-4b75-4831-a0b7-f8060aa19dc5" targetNamespace="http://schemas.microsoft.com/office/2006/metadata/properties" ma:root="true" ma:fieldsID="49faa5c70613f0f0e7e4280c4cafd28c" ns2:_="">
    <xsd:import namespace="475326a1-4b75-4831-a0b7-f8060aa19dc5"/>
    <xsd:element name="properties">
      <xsd:complexType>
        <xsd:sequence>
          <xsd:element name="documentManagement">
            <xsd:complexType>
              <xsd:all>
                <xsd:element ref="ns2:SOPs_x0020_Doc_x0020_Subtype" minOccurs="0"/>
                <xsd:element ref="ns2:SOP_x0020_Number" minOccurs="0"/>
                <xsd:element ref="ns2:Effective_x0020_Date" minOccurs="0"/>
                <xsd:element ref="ns2:Owner" minOccurs="0"/>
                <xsd:element ref="ns2:Doc_x0020_Status" minOccurs="0"/>
                <xsd:element ref="ns2:Doc_x0020_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5326a1-4b75-4831-a0b7-f8060aa19dc5" elementFormDefault="qualified">
    <xsd:import namespace="http://schemas.microsoft.com/office/2006/documentManagement/types"/>
    <xsd:import namespace="http://schemas.microsoft.com/office/infopath/2007/PartnerControls"/>
    <xsd:element name="SOPs_x0020_Doc_x0020_Subtype" ma:index="8" nillable="true" ma:displayName="SOPs Doc Subtype" ma:format="Dropdown" ma:internalName="SOPs_x0020_Doc_x0020_Subtype">
      <xsd:simpleType>
        <xsd:restriction base="dms:Choice">
          <xsd:enumeration value="F&amp;I"/>
          <xsd:enumeration value="HR"/>
          <xsd:enumeration value="IT"/>
          <xsd:enumeration value="Lab"/>
          <xsd:enumeration value="Maintenance"/>
          <xsd:enumeration value="PM Non-Gly"/>
          <xsd:enumeration value="PM G Bld. 25"/>
          <xsd:enumeration value="Safety"/>
          <xsd:enumeration value="Shipping &amp; Receiving"/>
          <xsd:enumeration value="PSM SOP's and Rainbow Charts"/>
          <xsd:enumeration value="Material Recovery SOP's (MR)"/>
          <xsd:enumeration value="Waste Water SOP's (WW)"/>
          <xsd:enumeration value="Lab Methods (AM)"/>
          <xsd:enumeration value="QC SOPs"/>
          <xsd:enumeration value="PMM SOPs"/>
          <xsd:enumeration value="Management Control SOP's (MC)"/>
          <xsd:enumeration value="LOTO Building 25"/>
          <xsd:enumeration value="LOTO F&amp;I"/>
          <xsd:enumeration value="LOTO Northside"/>
          <xsd:enumeration value="LOTO Maintenance"/>
        </xsd:restriction>
      </xsd:simpleType>
    </xsd:element>
    <xsd:element name="SOP_x0020_Number" ma:index="9" nillable="true" ma:displayName="SOP Number" ma:internalName="SOP_x0020_Number">
      <xsd:simpleType>
        <xsd:restriction base="dms:Text">
          <xsd:maxLength value="255"/>
        </xsd:restriction>
      </xsd:simpleType>
    </xsd:element>
    <xsd:element name="Effective_x0020_Date" ma:index="10" nillable="true" ma:displayName="Effective Date" ma:format="DateOnly" ma:internalName="Effective_x0020_Date">
      <xsd:simpleType>
        <xsd:restriction base="dms:DateTime"/>
      </xsd:simpleType>
    </xsd:element>
    <xsd:element name="Owner" ma:index="11" nillable="true" ma:displayName="Owner" ma:list="UserInfo" ma:SharePointGroup="0" ma:internalName="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_x0020_Status" ma:index="12" nillable="true" ma:displayName="Doc Status" ma:default="Need Review" ma:format="Dropdown" ma:internalName="Doc_x0020_Status">
      <xsd:simpleType>
        <xsd:restriction base="dms:Choice">
          <xsd:enumeration value="Need Review"/>
          <xsd:enumeration value="Reviewed"/>
          <xsd:enumeration value="Obsolete"/>
        </xsd:restriction>
      </xsd:simpleType>
    </xsd:element>
    <xsd:element name="Doc_x0020_Comments" ma:index="13" nillable="true" ma:displayName="Doc Comments" ma:internalName="Doc_x0020_Comments">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810481-3BA0-4263-880D-F357127736AB}">
  <ds:schemaRefs>
    <ds:schemaRef ds:uri="http://schemas.microsoft.com/office/2006/metadata/properties"/>
    <ds:schemaRef ds:uri="http://schemas.microsoft.com/office/infopath/2007/PartnerControls"/>
    <ds:schemaRef ds:uri="475326a1-4b75-4831-a0b7-f8060aa19dc5"/>
  </ds:schemaRefs>
</ds:datastoreItem>
</file>

<file path=customXml/itemProps2.xml><?xml version="1.0" encoding="utf-8"?>
<ds:datastoreItem xmlns:ds="http://schemas.openxmlformats.org/officeDocument/2006/customXml" ds:itemID="{1E83F345-C31C-4B31-8389-53FF7000EACE}">
  <ds:schemaRefs>
    <ds:schemaRef ds:uri="http://schemas.microsoft.com/sharepoint/v3/contenttype/forms"/>
  </ds:schemaRefs>
</ds:datastoreItem>
</file>

<file path=customXml/itemProps3.xml><?xml version="1.0" encoding="utf-8"?>
<ds:datastoreItem xmlns:ds="http://schemas.openxmlformats.org/officeDocument/2006/customXml" ds:itemID="{FFD9F38A-B206-4B48-A39A-07FD1FC34A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5326a1-4b75-4831-a0b7-f8060aa19d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00FAA-9B92-45A2-85B5-0C7FD6B9C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17</Words>
  <Characters>237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STANDARD OPERATING PROCEDURE</vt:lpstr>
    </vt:vector>
  </TitlesOfParts>
  <Company>Hewlett-Packard Company</Company>
  <LinksUpToDate>false</LinksUpToDate>
  <CharactersWithSpaces>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OPERATING PROCEDURE</dc:title>
  <dc:creator>JOHN</dc:creator>
  <cp:lastModifiedBy>Joel Mackey</cp:lastModifiedBy>
  <cp:revision>2</cp:revision>
  <cp:lastPrinted>2019-09-09T19:18:00Z</cp:lastPrinted>
  <dcterms:created xsi:type="dcterms:W3CDTF">2019-09-17T23:03:00Z</dcterms:created>
  <dcterms:modified xsi:type="dcterms:W3CDTF">2019-09-17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057C315076C94FA288DE197986C495010098D266A43595AC4AA897FB83774E0C7B</vt:lpwstr>
  </property>
  <property fmtid="{D5CDD505-2E9C-101B-9397-08002B2CF9AE}" pid="3" name="URL">
    <vt:lpwstr>, </vt:lpwstr>
  </property>
  <property fmtid="{D5CDD505-2E9C-101B-9397-08002B2CF9AE}" pid="4" name="Quality Control Doc Type">
    <vt:lpwstr>SOPs</vt:lpwstr>
  </property>
  <property fmtid="{D5CDD505-2E9C-101B-9397-08002B2CF9AE}" pid="5" name="WorkflowChangePath">
    <vt:lpwstr>e1eee75a-7300-46e4-9067-04eec54178fd,6;</vt:lpwstr>
  </property>
</Properties>
</file>